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4DA8CD8" w14:textId="50EEA4FF" w:rsidR="00597995" w:rsidRDefault="0095396B">
      <w:pPr>
        <w:rPr>
          <w:sz w:val="2"/>
          <w:szCs w:val="2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251660800" behindDoc="1" locked="0" layoutInCell="1" allowOverlap="1" wp14:anchorId="34DA8CEB" wp14:editId="12643F04">
                <wp:simplePos x="0" y="0"/>
                <wp:positionH relativeFrom="page">
                  <wp:posOffset>3007659</wp:posOffset>
                </wp:positionH>
                <wp:positionV relativeFrom="page">
                  <wp:posOffset>9977731</wp:posOffset>
                </wp:positionV>
                <wp:extent cx="2843893" cy="467995"/>
                <wp:effectExtent l="0" t="0" r="0" b="0"/>
                <wp:wrapNone/>
                <wp:docPr id="12" name="Textbox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2843893" cy="467995"/>
                        </a:xfrm>
                        <a:prstGeom prst="rect">
                          <a:avLst/>
                        </a:prstGeom>
                      </wps:spPr>
                      <wps:txbx>
                        <w:txbxContent>
                          <w:p w14:paraId="25E9603B" w14:textId="77777777" w:rsidR="0095396B" w:rsidRDefault="00AF7BF5" w:rsidP="00AF7BF5">
                            <w:pPr>
                              <w:widowControl/>
                              <w:bidi/>
                              <w:adjustRightInd w:val="0"/>
                              <w:spacing w:line="276" w:lineRule="auto"/>
                              <w:rPr>
                                <w:color w:val="668EAE"/>
                                <w:spacing w:val="-2"/>
                                <w:sz w:val="12"/>
                                <w:szCs w:val="12"/>
                              </w:rPr>
                            </w:pPr>
                            <w:r w:rsidRPr="0095396B">
                              <w:rPr>
                                <w:color w:val="668EAE"/>
                                <w:spacing w:val="-2"/>
                                <w:sz w:val="12"/>
                                <w:szCs w:val="12"/>
                              </w:rPr>
                              <w:t>Rethink Mental Illness</w:t>
                            </w:r>
                            <w:r w:rsidR="00FE5A22" w:rsidRPr="0095396B">
                              <w:rPr>
                                <w:rFonts w:hint="eastAsia"/>
                                <w:color w:val="668EAE"/>
                                <w:spacing w:val="-2"/>
                                <w:sz w:val="12"/>
                                <w:szCs w:val="12"/>
                                <w:rtl/>
                              </w:rPr>
                              <w:t>،</w:t>
                            </w:r>
                            <w:r w:rsidR="00FE5A22" w:rsidRPr="0095396B">
                              <w:rPr>
                                <w:color w:val="668EAE"/>
                                <w:spacing w:val="-2"/>
                                <w:sz w:val="12"/>
                                <w:szCs w:val="12"/>
                                <w:rtl/>
                              </w:rPr>
                              <w:t xml:space="preserve"> ضمانت نے ذر</w:t>
                            </w:r>
                            <w:r w:rsidR="00FE5A22" w:rsidRPr="0095396B">
                              <w:rPr>
                                <w:rFonts w:hint="cs"/>
                                <w:color w:val="668EAE"/>
                                <w:spacing w:val="-2"/>
                                <w:sz w:val="12"/>
                                <w:szCs w:val="12"/>
                                <w:rtl/>
                              </w:rPr>
                              <w:t>ی</w:t>
                            </w:r>
                            <w:r w:rsidR="00FE5A22" w:rsidRPr="0095396B">
                              <w:rPr>
                                <w:rFonts w:hint="eastAsia"/>
                                <w:color w:val="668EAE"/>
                                <w:spacing w:val="-2"/>
                                <w:sz w:val="12"/>
                                <w:szCs w:val="12"/>
                                <w:rtl/>
                              </w:rPr>
                              <w:t>عے</w:t>
                            </w:r>
                            <w:r w:rsidR="00FE5A22" w:rsidRPr="0095396B">
                              <w:rPr>
                                <w:color w:val="668EAE"/>
                                <w:spacing w:val="-2"/>
                                <w:sz w:val="12"/>
                                <w:szCs w:val="12"/>
                                <w:rtl/>
                              </w:rPr>
                              <w:t xml:space="preserve"> محدود کمپن</w:t>
                            </w:r>
                            <w:r w:rsidR="00FE5A22" w:rsidRPr="0095396B">
                              <w:rPr>
                                <w:rFonts w:hint="cs"/>
                                <w:color w:val="668EAE"/>
                                <w:spacing w:val="-2"/>
                                <w:sz w:val="12"/>
                                <w:szCs w:val="12"/>
                                <w:rtl/>
                              </w:rPr>
                              <w:t>ی</w:t>
                            </w:r>
                            <w:r w:rsidR="00FE5A22" w:rsidRPr="0095396B">
                              <w:rPr>
                                <w:color w:val="668EAE"/>
                                <w:spacing w:val="-2"/>
                                <w:sz w:val="12"/>
                                <w:szCs w:val="12"/>
                                <w:rtl/>
                              </w:rPr>
                              <w:t>۔ انگل</w:t>
                            </w:r>
                            <w:r w:rsidR="00FE5A22" w:rsidRPr="0095396B">
                              <w:rPr>
                                <w:rFonts w:hint="cs"/>
                                <w:color w:val="668EAE"/>
                                <w:spacing w:val="-2"/>
                                <w:sz w:val="12"/>
                                <w:szCs w:val="12"/>
                                <w:rtl/>
                              </w:rPr>
                              <w:t>ی</w:t>
                            </w:r>
                            <w:r w:rsidR="00FE5A22" w:rsidRPr="0095396B">
                              <w:rPr>
                                <w:rFonts w:hint="eastAsia"/>
                                <w:color w:val="668EAE"/>
                                <w:spacing w:val="-2"/>
                                <w:sz w:val="12"/>
                                <w:szCs w:val="12"/>
                                <w:rtl/>
                              </w:rPr>
                              <w:t>نڈ</w:t>
                            </w:r>
                            <w:r w:rsidR="00FE5A22" w:rsidRPr="0095396B">
                              <w:rPr>
                                <w:color w:val="668EAE"/>
                                <w:spacing w:val="-2"/>
                                <w:sz w:val="12"/>
                                <w:szCs w:val="12"/>
                                <w:rtl/>
                              </w:rPr>
                              <w:t xml:space="preserve"> وچ رجسٹرڈ نمبر 1227970 </w:t>
                            </w:r>
                          </w:p>
                          <w:p w14:paraId="669AE13C" w14:textId="6E3C99E9" w:rsidR="00AF7BF5" w:rsidRPr="0095396B" w:rsidRDefault="00FE5A22" w:rsidP="0095396B">
                            <w:pPr>
                              <w:widowControl/>
                              <w:bidi/>
                              <w:adjustRightInd w:val="0"/>
                              <w:spacing w:line="276" w:lineRule="auto"/>
                              <w:rPr>
                                <w:rFonts w:ascii="Calibri" w:eastAsiaTheme="minorHAnsi" w:hAnsi="Calibri" w:cs="Calibri"/>
                                <w:sz w:val="12"/>
                                <w:szCs w:val="12"/>
                              </w:rPr>
                            </w:pPr>
                            <w:r w:rsidRPr="0095396B">
                              <w:rPr>
                                <w:color w:val="668EAE"/>
                                <w:spacing w:val="-2"/>
                                <w:sz w:val="12"/>
                                <w:szCs w:val="12"/>
                                <w:rtl/>
                              </w:rPr>
                              <w:t>رجسٹرڈ چ</w:t>
                            </w:r>
                            <w:r w:rsidRPr="0095396B">
                              <w:rPr>
                                <w:rFonts w:hint="cs"/>
                                <w:color w:val="668EAE"/>
                                <w:spacing w:val="-2"/>
                                <w:sz w:val="12"/>
                                <w:szCs w:val="12"/>
                                <w:rtl/>
                              </w:rPr>
                              <w:t>ی</w:t>
                            </w:r>
                            <w:r w:rsidRPr="0095396B">
                              <w:rPr>
                                <w:rFonts w:hint="eastAsia"/>
                                <w:color w:val="668EAE"/>
                                <w:spacing w:val="-2"/>
                                <w:sz w:val="12"/>
                                <w:szCs w:val="12"/>
                                <w:rtl/>
                              </w:rPr>
                              <w:t>ر</w:t>
                            </w:r>
                            <w:r w:rsidRPr="0095396B">
                              <w:rPr>
                                <w:rFonts w:hint="cs"/>
                                <w:color w:val="668EAE"/>
                                <w:spacing w:val="-2"/>
                                <w:sz w:val="12"/>
                                <w:szCs w:val="12"/>
                                <w:rtl/>
                              </w:rPr>
                              <w:t>ی</w:t>
                            </w:r>
                            <w:r w:rsidRPr="0095396B">
                              <w:rPr>
                                <w:rFonts w:hint="eastAsia"/>
                                <w:color w:val="668EAE"/>
                                <w:spacing w:val="-2"/>
                                <w:sz w:val="12"/>
                                <w:szCs w:val="12"/>
                                <w:rtl/>
                              </w:rPr>
                              <w:t>ٹ</w:t>
                            </w:r>
                            <w:r w:rsidRPr="0095396B">
                              <w:rPr>
                                <w:rFonts w:hint="cs"/>
                                <w:color w:val="668EAE"/>
                                <w:spacing w:val="-2"/>
                                <w:sz w:val="12"/>
                                <w:szCs w:val="12"/>
                                <w:rtl/>
                              </w:rPr>
                              <w:t>ی</w:t>
                            </w:r>
                            <w:r w:rsidRPr="0095396B">
                              <w:rPr>
                                <w:color w:val="668EAE"/>
                                <w:spacing w:val="-2"/>
                                <w:sz w:val="12"/>
                                <w:szCs w:val="12"/>
                                <w:rtl/>
                              </w:rPr>
                              <w:t xml:space="preserve"> نمبر 271028۔ رجسٹرڈ آفس </w:t>
                            </w:r>
                            <w:r w:rsidR="00AF7BF5" w:rsidRPr="0095396B">
                              <w:rPr>
                                <w:color w:val="668EAE"/>
                                <w:spacing w:val="-2"/>
                                <w:sz w:val="12"/>
                                <w:szCs w:val="12"/>
                              </w:rPr>
                              <w:t>28 Albert Embankment, London, SE1 7GA</w:t>
                            </w:r>
                          </w:p>
                          <w:p w14:paraId="34DA8CF7" w14:textId="645364A1" w:rsidR="00597995" w:rsidRPr="0095396B" w:rsidRDefault="00FE5A22" w:rsidP="0095396B">
                            <w:pPr>
                              <w:tabs>
                                <w:tab w:val="left" w:pos="459"/>
                              </w:tabs>
                              <w:bidi/>
                              <w:rPr>
                                <w:sz w:val="12"/>
                                <w:szCs w:val="12"/>
                                <w:lang w:bidi="ur-PK"/>
                              </w:rPr>
                            </w:pPr>
                            <w:r w:rsidRPr="0095396B">
                              <w:rPr>
                                <w:rFonts w:hint="eastAsia"/>
                                <w:color w:val="668EAE"/>
                                <w:spacing w:val="-2"/>
                                <w:sz w:val="12"/>
                                <w:szCs w:val="12"/>
                                <w:rtl/>
                              </w:rPr>
                              <w:t>فنانشل</w:t>
                            </w:r>
                            <w:r w:rsidRPr="0095396B">
                              <w:rPr>
                                <w:color w:val="668EAE"/>
                                <w:spacing w:val="-2"/>
                                <w:sz w:val="12"/>
                                <w:szCs w:val="12"/>
                                <w:rtl/>
                              </w:rPr>
                              <w:t xml:space="preserve"> کنڈکٹ اتھارٹ</w:t>
                            </w:r>
                            <w:r w:rsidRPr="0095396B">
                              <w:rPr>
                                <w:rFonts w:hint="cs"/>
                                <w:color w:val="668EAE"/>
                                <w:spacing w:val="-2"/>
                                <w:sz w:val="12"/>
                                <w:szCs w:val="12"/>
                                <w:rtl/>
                              </w:rPr>
                              <w:t>ی</w:t>
                            </w:r>
                            <w:r w:rsidRPr="0095396B">
                              <w:rPr>
                                <w:color w:val="668EAE"/>
                                <w:spacing w:val="-2"/>
                                <w:sz w:val="12"/>
                                <w:szCs w:val="12"/>
                                <w:rtl/>
                              </w:rPr>
                              <w:t xml:space="preserve"> (فرم رجسٹر</w:t>
                            </w:r>
                            <w:r w:rsidRPr="0095396B">
                              <w:rPr>
                                <w:rFonts w:hint="cs"/>
                                <w:color w:val="668EAE"/>
                                <w:spacing w:val="-2"/>
                                <w:sz w:val="12"/>
                                <w:szCs w:val="12"/>
                                <w:rtl/>
                              </w:rPr>
                              <w:t>ی</w:t>
                            </w:r>
                            <w:r w:rsidRPr="0095396B">
                              <w:rPr>
                                <w:rFonts w:hint="eastAsia"/>
                                <w:color w:val="668EAE"/>
                                <w:spacing w:val="-2"/>
                                <w:sz w:val="12"/>
                                <w:szCs w:val="12"/>
                                <w:rtl/>
                              </w:rPr>
                              <w:t>شن</w:t>
                            </w:r>
                            <w:r w:rsidRPr="0095396B">
                              <w:rPr>
                                <w:color w:val="668EAE"/>
                                <w:spacing w:val="-2"/>
                                <w:sz w:val="12"/>
                                <w:szCs w:val="12"/>
                                <w:rtl/>
                              </w:rPr>
                              <w:t xml:space="preserve"> نمبر 624502) نے ذر</w:t>
                            </w:r>
                            <w:r w:rsidRPr="0095396B">
                              <w:rPr>
                                <w:rFonts w:hint="cs"/>
                                <w:color w:val="668EAE"/>
                                <w:spacing w:val="-2"/>
                                <w:sz w:val="12"/>
                                <w:szCs w:val="12"/>
                                <w:rtl/>
                              </w:rPr>
                              <w:t>ی</w:t>
                            </w:r>
                            <w:r w:rsidRPr="0095396B">
                              <w:rPr>
                                <w:rFonts w:hint="eastAsia"/>
                                <w:color w:val="668EAE"/>
                                <w:spacing w:val="-2"/>
                                <w:sz w:val="12"/>
                                <w:szCs w:val="12"/>
                                <w:rtl/>
                              </w:rPr>
                              <w:t>عے</w:t>
                            </w:r>
                            <w:r w:rsidRPr="0095396B">
                              <w:rPr>
                                <w:color w:val="668EAE"/>
                                <w:spacing w:val="-2"/>
                                <w:sz w:val="12"/>
                                <w:szCs w:val="12"/>
                                <w:rtl/>
                              </w:rPr>
                              <w:t xml:space="preserve"> ر</w:t>
                            </w:r>
                            <w:r w:rsidRPr="0095396B">
                              <w:rPr>
                                <w:rFonts w:hint="cs"/>
                                <w:color w:val="668EAE"/>
                                <w:spacing w:val="-2"/>
                                <w:sz w:val="12"/>
                                <w:szCs w:val="12"/>
                                <w:rtl/>
                              </w:rPr>
                              <w:t>ی</w:t>
                            </w:r>
                            <w:r w:rsidRPr="0095396B">
                              <w:rPr>
                                <w:rFonts w:hint="eastAsia"/>
                                <w:color w:val="668EAE"/>
                                <w:spacing w:val="-2"/>
                                <w:sz w:val="12"/>
                                <w:szCs w:val="12"/>
                                <w:rtl/>
                              </w:rPr>
                              <w:t>گول</w:t>
                            </w:r>
                            <w:r w:rsidRPr="0095396B">
                              <w:rPr>
                                <w:rFonts w:hint="cs"/>
                                <w:color w:val="668EAE"/>
                                <w:spacing w:val="-2"/>
                                <w:sz w:val="12"/>
                                <w:szCs w:val="12"/>
                                <w:rtl/>
                              </w:rPr>
                              <w:t>ی</w:t>
                            </w:r>
                            <w:r w:rsidRPr="0095396B">
                              <w:rPr>
                                <w:rFonts w:hint="eastAsia"/>
                                <w:color w:val="668EAE"/>
                                <w:spacing w:val="-2"/>
                                <w:sz w:val="12"/>
                                <w:szCs w:val="12"/>
                                <w:rtl/>
                              </w:rPr>
                              <w:t>ٹڈ</w:t>
                            </w:r>
                            <w:r w:rsidRPr="0095396B">
                              <w:rPr>
                                <w:color w:val="668EAE"/>
                                <w:spacing w:val="-2"/>
                                <w:sz w:val="12"/>
                                <w:szCs w:val="12"/>
                                <w:rtl/>
                              </w:rPr>
                              <w:t xml:space="preserve">۔ </w:t>
                            </w:r>
                            <w:r w:rsidR="0095396B" w:rsidRPr="0095396B">
                              <w:rPr>
                                <w:color w:val="668EAE"/>
                                <w:spacing w:val="-2"/>
                                <w:w w:val="105"/>
                                <w:sz w:val="12"/>
                                <w:szCs w:val="12"/>
                              </w:rPr>
                              <w:t>©Rethink Mental Illness</w:t>
                            </w:r>
                          </w:p>
                        </w:txbxContent>
                      </wps:txbx>
                      <wps:bodyPr wrap="square" lIns="0" tIns="0" rIns="0" bIns="0" rtlCol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4DA8CEB" id="_x0000_t202" coordsize="21600,21600" o:spt="202" path="m,l,21600r21600,l21600,xe">
                <v:stroke joinstyle="miter"/>
                <v:path gradientshapeok="t" o:connecttype="rect"/>
              </v:shapetype>
              <v:shape id="Textbox 12" o:spid="_x0000_s1026" type="#_x0000_t202" style="position:absolute;margin-left:236.8pt;margin-top:785.65pt;width:223.95pt;height:36.85pt;z-index:-25165568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" filled="f" stroked="f">
                <v:textbox inset="0,0,0,0">
                  <w:txbxContent>
                    <w:p w14:paraId="25E9603B" w14:textId="77777777" w:rsidR="0095396B" w:rsidRDefault="00AF7BF5" w:rsidP="00AF7BF5">
                      <w:pPr>
                        <w:widowControl/>
                        <w:bidi/>
                        <w:adjustRightInd w:val="0"/>
                        <w:spacing w:line="276" w:lineRule="auto"/>
                        <w:rPr>
                          <w:color w:val="668EAE"/>
                          <w:spacing w:val="-2"/>
                          <w:sz w:val="12"/>
                          <w:szCs w:val="12"/>
                        </w:rPr>
                      </w:pPr>
                      <w:r w:rsidRPr="0095396B">
                        <w:rPr>
                          <w:color w:val="668EAE"/>
                          <w:spacing w:val="-2"/>
                          <w:sz w:val="12"/>
                          <w:szCs w:val="12"/>
                        </w:rPr>
                        <w:t>Rethink Mental Illness</w:t>
                      </w:r>
                      <w:r w:rsidR="00FE5A22" w:rsidRPr="0095396B">
                        <w:rPr>
                          <w:rFonts w:hint="eastAsia"/>
                          <w:color w:val="668EAE"/>
                          <w:spacing w:val="-2"/>
                          <w:sz w:val="12"/>
                          <w:szCs w:val="12"/>
                          <w:rtl/>
                        </w:rPr>
                        <w:t>،</w:t>
                      </w:r>
                      <w:r w:rsidR="00FE5A22" w:rsidRPr="0095396B">
                        <w:rPr>
                          <w:color w:val="668EAE"/>
                          <w:spacing w:val="-2"/>
                          <w:sz w:val="12"/>
                          <w:szCs w:val="12"/>
                          <w:rtl/>
                        </w:rPr>
                        <w:t xml:space="preserve"> ضمانت نے ذر</w:t>
                      </w:r>
                      <w:r w:rsidR="00FE5A22" w:rsidRPr="0095396B">
                        <w:rPr>
                          <w:rFonts w:hint="cs"/>
                          <w:color w:val="668EAE"/>
                          <w:spacing w:val="-2"/>
                          <w:sz w:val="12"/>
                          <w:szCs w:val="12"/>
                          <w:rtl/>
                        </w:rPr>
                        <w:t>ی</w:t>
                      </w:r>
                      <w:r w:rsidR="00FE5A22" w:rsidRPr="0095396B">
                        <w:rPr>
                          <w:rFonts w:hint="eastAsia"/>
                          <w:color w:val="668EAE"/>
                          <w:spacing w:val="-2"/>
                          <w:sz w:val="12"/>
                          <w:szCs w:val="12"/>
                          <w:rtl/>
                        </w:rPr>
                        <w:t>عے</w:t>
                      </w:r>
                      <w:r w:rsidR="00FE5A22" w:rsidRPr="0095396B">
                        <w:rPr>
                          <w:color w:val="668EAE"/>
                          <w:spacing w:val="-2"/>
                          <w:sz w:val="12"/>
                          <w:szCs w:val="12"/>
                          <w:rtl/>
                        </w:rPr>
                        <w:t xml:space="preserve"> محدود کمپن</w:t>
                      </w:r>
                      <w:r w:rsidR="00FE5A22" w:rsidRPr="0095396B">
                        <w:rPr>
                          <w:rFonts w:hint="cs"/>
                          <w:color w:val="668EAE"/>
                          <w:spacing w:val="-2"/>
                          <w:sz w:val="12"/>
                          <w:szCs w:val="12"/>
                          <w:rtl/>
                        </w:rPr>
                        <w:t>ی</w:t>
                      </w:r>
                      <w:r w:rsidR="00FE5A22" w:rsidRPr="0095396B">
                        <w:rPr>
                          <w:color w:val="668EAE"/>
                          <w:spacing w:val="-2"/>
                          <w:sz w:val="12"/>
                          <w:szCs w:val="12"/>
                          <w:rtl/>
                        </w:rPr>
                        <w:t>۔ انگل</w:t>
                      </w:r>
                      <w:r w:rsidR="00FE5A22" w:rsidRPr="0095396B">
                        <w:rPr>
                          <w:rFonts w:hint="cs"/>
                          <w:color w:val="668EAE"/>
                          <w:spacing w:val="-2"/>
                          <w:sz w:val="12"/>
                          <w:szCs w:val="12"/>
                          <w:rtl/>
                        </w:rPr>
                        <w:t>ی</w:t>
                      </w:r>
                      <w:r w:rsidR="00FE5A22" w:rsidRPr="0095396B">
                        <w:rPr>
                          <w:rFonts w:hint="eastAsia"/>
                          <w:color w:val="668EAE"/>
                          <w:spacing w:val="-2"/>
                          <w:sz w:val="12"/>
                          <w:szCs w:val="12"/>
                          <w:rtl/>
                        </w:rPr>
                        <w:t>نڈ</w:t>
                      </w:r>
                      <w:r w:rsidR="00FE5A22" w:rsidRPr="0095396B">
                        <w:rPr>
                          <w:color w:val="668EAE"/>
                          <w:spacing w:val="-2"/>
                          <w:sz w:val="12"/>
                          <w:szCs w:val="12"/>
                          <w:rtl/>
                        </w:rPr>
                        <w:t xml:space="preserve"> وچ رجسٹرڈ نمبر 1227970 </w:t>
                      </w:r>
                    </w:p>
                    <w:p w14:paraId="669AE13C" w14:textId="6E3C99E9" w:rsidR="00AF7BF5" w:rsidRPr="0095396B" w:rsidRDefault="00FE5A22" w:rsidP="0095396B">
                      <w:pPr>
                        <w:widowControl/>
                        <w:bidi/>
                        <w:adjustRightInd w:val="0"/>
                        <w:spacing w:line="276" w:lineRule="auto"/>
                        <w:rPr>
                          <w:rFonts w:ascii="Calibri" w:eastAsiaTheme="minorHAnsi" w:hAnsi="Calibri" w:cs="Calibri"/>
                          <w:sz w:val="12"/>
                          <w:szCs w:val="12"/>
                        </w:rPr>
                      </w:pPr>
                      <w:r w:rsidRPr="0095396B">
                        <w:rPr>
                          <w:color w:val="668EAE"/>
                          <w:spacing w:val="-2"/>
                          <w:sz w:val="12"/>
                          <w:szCs w:val="12"/>
                          <w:rtl/>
                        </w:rPr>
                        <w:t>رجسٹرڈ چ</w:t>
                      </w:r>
                      <w:r w:rsidRPr="0095396B">
                        <w:rPr>
                          <w:rFonts w:hint="cs"/>
                          <w:color w:val="668EAE"/>
                          <w:spacing w:val="-2"/>
                          <w:sz w:val="12"/>
                          <w:szCs w:val="12"/>
                          <w:rtl/>
                        </w:rPr>
                        <w:t>ی</w:t>
                      </w:r>
                      <w:r w:rsidRPr="0095396B">
                        <w:rPr>
                          <w:rFonts w:hint="eastAsia"/>
                          <w:color w:val="668EAE"/>
                          <w:spacing w:val="-2"/>
                          <w:sz w:val="12"/>
                          <w:szCs w:val="12"/>
                          <w:rtl/>
                        </w:rPr>
                        <w:t>ر</w:t>
                      </w:r>
                      <w:r w:rsidRPr="0095396B">
                        <w:rPr>
                          <w:rFonts w:hint="cs"/>
                          <w:color w:val="668EAE"/>
                          <w:spacing w:val="-2"/>
                          <w:sz w:val="12"/>
                          <w:szCs w:val="12"/>
                          <w:rtl/>
                        </w:rPr>
                        <w:t>ی</w:t>
                      </w:r>
                      <w:r w:rsidRPr="0095396B">
                        <w:rPr>
                          <w:rFonts w:hint="eastAsia"/>
                          <w:color w:val="668EAE"/>
                          <w:spacing w:val="-2"/>
                          <w:sz w:val="12"/>
                          <w:szCs w:val="12"/>
                          <w:rtl/>
                        </w:rPr>
                        <w:t>ٹ</w:t>
                      </w:r>
                      <w:r w:rsidRPr="0095396B">
                        <w:rPr>
                          <w:rFonts w:hint="cs"/>
                          <w:color w:val="668EAE"/>
                          <w:spacing w:val="-2"/>
                          <w:sz w:val="12"/>
                          <w:szCs w:val="12"/>
                          <w:rtl/>
                        </w:rPr>
                        <w:t>ی</w:t>
                      </w:r>
                      <w:r w:rsidRPr="0095396B">
                        <w:rPr>
                          <w:color w:val="668EAE"/>
                          <w:spacing w:val="-2"/>
                          <w:sz w:val="12"/>
                          <w:szCs w:val="12"/>
                          <w:rtl/>
                        </w:rPr>
                        <w:t xml:space="preserve"> نمبر 271028۔ رجسٹرڈ آفس </w:t>
                      </w:r>
                      <w:r w:rsidR="00AF7BF5" w:rsidRPr="0095396B">
                        <w:rPr>
                          <w:color w:val="668EAE"/>
                          <w:spacing w:val="-2"/>
                          <w:sz w:val="12"/>
                          <w:szCs w:val="12"/>
                        </w:rPr>
                        <w:t>28 Albert Embankment, London, SE1 7GA</w:t>
                      </w:r>
                    </w:p>
                    <w:p w14:paraId="34DA8CF7" w14:textId="645364A1" w:rsidR="00597995" w:rsidRPr="0095396B" w:rsidRDefault="00FE5A22" w:rsidP="0095396B">
                      <w:pPr>
                        <w:tabs>
                          <w:tab w:val="left" w:pos="459"/>
                        </w:tabs>
                        <w:bidi/>
                        <w:rPr>
                          <w:sz w:val="12"/>
                          <w:szCs w:val="12"/>
                          <w:lang w:bidi="ur-PK"/>
                        </w:rPr>
                      </w:pPr>
                      <w:r w:rsidRPr="0095396B">
                        <w:rPr>
                          <w:rFonts w:hint="eastAsia"/>
                          <w:color w:val="668EAE"/>
                          <w:spacing w:val="-2"/>
                          <w:sz w:val="12"/>
                          <w:szCs w:val="12"/>
                          <w:rtl/>
                        </w:rPr>
                        <w:t>فنانشل</w:t>
                      </w:r>
                      <w:r w:rsidRPr="0095396B">
                        <w:rPr>
                          <w:color w:val="668EAE"/>
                          <w:spacing w:val="-2"/>
                          <w:sz w:val="12"/>
                          <w:szCs w:val="12"/>
                          <w:rtl/>
                        </w:rPr>
                        <w:t xml:space="preserve"> کنڈکٹ اتھارٹ</w:t>
                      </w:r>
                      <w:r w:rsidRPr="0095396B">
                        <w:rPr>
                          <w:rFonts w:hint="cs"/>
                          <w:color w:val="668EAE"/>
                          <w:spacing w:val="-2"/>
                          <w:sz w:val="12"/>
                          <w:szCs w:val="12"/>
                          <w:rtl/>
                        </w:rPr>
                        <w:t>ی</w:t>
                      </w:r>
                      <w:r w:rsidRPr="0095396B">
                        <w:rPr>
                          <w:color w:val="668EAE"/>
                          <w:spacing w:val="-2"/>
                          <w:sz w:val="12"/>
                          <w:szCs w:val="12"/>
                          <w:rtl/>
                        </w:rPr>
                        <w:t xml:space="preserve"> (فرم رجسٹر</w:t>
                      </w:r>
                      <w:r w:rsidRPr="0095396B">
                        <w:rPr>
                          <w:rFonts w:hint="cs"/>
                          <w:color w:val="668EAE"/>
                          <w:spacing w:val="-2"/>
                          <w:sz w:val="12"/>
                          <w:szCs w:val="12"/>
                          <w:rtl/>
                        </w:rPr>
                        <w:t>ی</w:t>
                      </w:r>
                      <w:r w:rsidRPr="0095396B">
                        <w:rPr>
                          <w:rFonts w:hint="eastAsia"/>
                          <w:color w:val="668EAE"/>
                          <w:spacing w:val="-2"/>
                          <w:sz w:val="12"/>
                          <w:szCs w:val="12"/>
                          <w:rtl/>
                        </w:rPr>
                        <w:t>شن</w:t>
                      </w:r>
                      <w:r w:rsidRPr="0095396B">
                        <w:rPr>
                          <w:color w:val="668EAE"/>
                          <w:spacing w:val="-2"/>
                          <w:sz w:val="12"/>
                          <w:szCs w:val="12"/>
                          <w:rtl/>
                        </w:rPr>
                        <w:t xml:space="preserve"> نمبر 624502) نے ذر</w:t>
                      </w:r>
                      <w:r w:rsidRPr="0095396B">
                        <w:rPr>
                          <w:rFonts w:hint="cs"/>
                          <w:color w:val="668EAE"/>
                          <w:spacing w:val="-2"/>
                          <w:sz w:val="12"/>
                          <w:szCs w:val="12"/>
                          <w:rtl/>
                        </w:rPr>
                        <w:t>ی</w:t>
                      </w:r>
                      <w:r w:rsidRPr="0095396B">
                        <w:rPr>
                          <w:rFonts w:hint="eastAsia"/>
                          <w:color w:val="668EAE"/>
                          <w:spacing w:val="-2"/>
                          <w:sz w:val="12"/>
                          <w:szCs w:val="12"/>
                          <w:rtl/>
                        </w:rPr>
                        <w:t>عے</w:t>
                      </w:r>
                      <w:r w:rsidRPr="0095396B">
                        <w:rPr>
                          <w:color w:val="668EAE"/>
                          <w:spacing w:val="-2"/>
                          <w:sz w:val="12"/>
                          <w:szCs w:val="12"/>
                          <w:rtl/>
                        </w:rPr>
                        <w:t xml:space="preserve"> ر</w:t>
                      </w:r>
                      <w:r w:rsidRPr="0095396B">
                        <w:rPr>
                          <w:rFonts w:hint="cs"/>
                          <w:color w:val="668EAE"/>
                          <w:spacing w:val="-2"/>
                          <w:sz w:val="12"/>
                          <w:szCs w:val="12"/>
                          <w:rtl/>
                        </w:rPr>
                        <w:t>ی</w:t>
                      </w:r>
                      <w:r w:rsidRPr="0095396B">
                        <w:rPr>
                          <w:rFonts w:hint="eastAsia"/>
                          <w:color w:val="668EAE"/>
                          <w:spacing w:val="-2"/>
                          <w:sz w:val="12"/>
                          <w:szCs w:val="12"/>
                          <w:rtl/>
                        </w:rPr>
                        <w:t>گول</w:t>
                      </w:r>
                      <w:r w:rsidRPr="0095396B">
                        <w:rPr>
                          <w:rFonts w:hint="cs"/>
                          <w:color w:val="668EAE"/>
                          <w:spacing w:val="-2"/>
                          <w:sz w:val="12"/>
                          <w:szCs w:val="12"/>
                          <w:rtl/>
                        </w:rPr>
                        <w:t>ی</w:t>
                      </w:r>
                      <w:r w:rsidRPr="0095396B">
                        <w:rPr>
                          <w:rFonts w:hint="eastAsia"/>
                          <w:color w:val="668EAE"/>
                          <w:spacing w:val="-2"/>
                          <w:sz w:val="12"/>
                          <w:szCs w:val="12"/>
                          <w:rtl/>
                        </w:rPr>
                        <w:t>ٹڈ</w:t>
                      </w:r>
                      <w:r w:rsidRPr="0095396B">
                        <w:rPr>
                          <w:color w:val="668EAE"/>
                          <w:spacing w:val="-2"/>
                          <w:sz w:val="12"/>
                          <w:szCs w:val="12"/>
                          <w:rtl/>
                        </w:rPr>
                        <w:t xml:space="preserve">۔ </w:t>
                      </w:r>
                      <w:r w:rsidR="0095396B" w:rsidRPr="0095396B">
                        <w:rPr>
                          <w:color w:val="668EAE"/>
                          <w:spacing w:val="-2"/>
                          <w:w w:val="105"/>
                          <w:sz w:val="12"/>
                          <w:szCs w:val="12"/>
                        </w:rPr>
                        <w:t>©Rethink Mental Illness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Pr="003B0909">
        <w:rPr>
          <w:noProof/>
          <w:sz w:val="2"/>
          <w:szCs w:val="2"/>
        </w:rPr>
        <mc:AlternateContent>
          <mc:Choice Requires="wps">
            <w:drawing>
              <wp:anchor distT="45720" distB="45720" distL="114300" distR="114300" simplePos="0" relativeHeight="251662848" behindDoc="0" locked="0" layoutInCell="1" allowOverlap="1" wp14:anchorId="73FEB959" wp14:editId="38605BBD">
                <wp:simplePos x="0" y="0"/>
                <wp:positionH relativeFrom="margin">
                  <wp:posOffset>5135525</wp:posOffset>
                </wp:positionH>
                <wp:positionV relativeFrom="paragraph">
                  <wp:posOffset>281940</wp:posOffset>
                </wp:positionV>
                <wp:extent cx="1788795" cy="774700"/>
                <wp:effectExtent l="0" t="0" r="0" b="635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88795" cy="7747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E89CE93" w14:textId="77777777" w:rsidR="0095396B" w:rsidRPr="00457343" w:rsidRDefault="0095396B" w:rsidP="0095396B">
                            <w:pPr>
                              <w:rPr>
                                <w:color w:val="FFFFFF" w:themeColor="background1"/>
                                <w:sz w:val="36"/>
                                <w:szCs w:val="36"/>
                              </w:rPr>
                            </w:pPr>
                            <w:r w:rsidRPr="00457343">
                              <w:rPr>
                                <w:color w:val="FFFFFF" w:themeColor="background1"/>
                                <w:sz w:val="36"/>
                                <w:szCs w:val="36"/>
                              </w:rPr>
                              <w:t>Birmingham &amp; Solihull</w:t>
                            </w:r>
                          </w:p>
                          <w:p w14:paraId="4AF715CD" w14:textId="75FC63B3" w:rsidR="003B0909" w:rsidRPr="004C2F65" w:rsidRDefault="003B0909" w:rsidP="004C2F65">
                            <w:pPr>
                              <w:bidi/>
                              <w:rPr>
                                <w:color w:val="FFFFFF" w:themeColor="background1"/>
                                <w:sz w:val="44"/>
                                <w:szCs w:val="44"/>
                                <w:lang w:bidi="ur-PK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3FEB959" id="Text Box 2" o:spid="_x0000_s1027" type="#_x0000_t202" style="position:absolute;margin-left:404.35pt;margin-top:22.2pt;width:140.85pt;height:61pt;z-index:25166284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" filled="f" stroked="f">
                <v:textbox>
                  <w:txbxContent>
                    <w:p w14:paraId="6E89CE93" w14:textId="77777777" w:rsidR="0095396B" w:rsidRPr="00457343" w:rsidRDefault="0095396B" w:rsidP="0095396B">
                      <w:pPr>
                        <w:rPr>
                          <w:color w:val="FFFFFF" w:themeColor="background1"/>
                          <w:sz w:val="36"/>
                          <w:szCs w:val="36"/>
                        </w:rPr>
                      </w:pPr>
                      <w:r w:rsidRPr="00457343">
                        <w:rPr>
                          <w:color w:val="FFFFFF" w:themeColor="background1"/>
                          <w:sz w:val="36"/>
                          <w:szCs w:val="36"/>
                        </w:rPr>
                        <w:t>Birmingham &amp; Solihull</w:t>
                      </w:r>
                    </w:p>
                    <w:p w14:paraId="4AF715CD" w14:textId="75FC63B3" w:rsidR="003B0909" w:rsidRPr="004C2F65" w:rsidRDefault="003B0909" w:rsidP="004C2F65">
                      <w:pPr>
                        <w:bidi/>
                        <w:rPr>
                          <w:color w:val="FFFFFF" w:themeColor="background1"/>
                          <w:sz w:val="44"/>
                          <w:szCs w:val="44"/>
                          <w:lang w:bidi="ur-PK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6E491C">
        <w:rPr>
          <w:noProof/>
        </w:rPr>
        <mc:AlternateContent>
          <mc:Choice Requires="wps">
            <w:drawing>
              <wp:anchor distT="0" distB="0" distL="0" distR="0" simplePos="0" relativeHeight="251656704" behindDoc="1" locked="0" layoutInCell="1" allowOverlap="1" wp14:anchorId="34DA8CE5" wp14:editId="2F98FC4C">
                <wp:simplePos x="0" y="0"/>
                <wp:positionH relativeFrom="page">
                  <wp:posOffset>653559</wp:posOffset>
                </wp:positionH>
                <wp:positionV relativeFrom="page">
                  <wp:posOffset>7169150</wp:posOffset>
                </wp:positionV>
                <wp:extent cx="2809586" cy="546100"/>
                <wp:effectExtent l="0" t="0" r="0" b="0"/>
                <wp:wrapNone/>
                <wp:docPr id="9" name="Textbox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2809586" cy="546100"/>
                        </a:xfrm>
                        <a:prstGeom prst="rect">
                          <a:avLst/>
                        </a:prstGeom>
                      </wps:spPr>
                      <wps:txbx>
                        <w:txbxContent>
                          <w:p w14:paraId="601E7E37" w14:textId="77777777" w:rsidR="006E491C" w:rsidRDefault="00901DD4" w:rsidP="00901DD4">
                            <w:pPr>
                              <w:pStyle w:val="BodyText"/>
                              <w:spacing w:line="247" w:lineRule="auto"/>
                              <w:ind w:firstLine="1"/>
                              <w:jc w:val="right"/>
                              <w:rPr>
                                <w:color w:val="004279"/>
                                <w:w w:val="105"/>
                                <w:sz w:val="28"/>
                                <w:szCs w:val="28"/>
                                <w:rtl/>
                              </w:rPr>
                            </w:pPr>
                            <w:r w:rsidRPr="00901DD4">
                              <w:rPr>
                                <w:color w:val="004279"/>
                                <w:w w:val="105"/>
                                <w:sz w:val="28"/>
                                <w:szCs w:val="28"/>
                                <w:rtl/>
                              </w:rPr>
                              <w:t>د</w:t>
                            </w:r>
                            <w:r w:rsidRPr="00901DD4">
                              <w:rPr>
                                <w:rFonts w:hint="cs"/>
                                <w:color w:val="004279"/>
                                <w:w w:val="105"/>
                                <w:sz w:val="28"/>
                                <w:szCs w:val="28"/>
                                <w:rtl/>
                              </w:rPr>
                              <w:t>ی</w:t>
                            </w:r>
                            <w:r w:rsidRPr="00901DD4">
                              <w:rPr>
                                <w:rFonts w:hint="eastAsia"/>
                                <w:color w:val="004279"/>
                                <w:w w:val="105"/>
                                <w:sz w:val="28"/>
                                <w:szCs w:val="28"/>
                                <w:rtl/>
                              </w:rPr>
                              <w:t>کھ</w:t>
                            </w:r>
                            <w:r w:rsidRPr="00901DD4">
                              <w:rPr>
                                <w:color w:val="004279"/>
                                <w:w w:val="105"/>
                                <w:sz w:val="28"/>
                                <w:szCs w:val="28"/>
                                <w:rtl/>
                              </w:rPr>
                              <w:t xml:space="preserve"> بھال ن</w:t>
                            </w:r>
                            <w:r w:rsidRPr="00901DD4">
                              <w:rPr>
                                <w:rFonts w:hint="cs"/>
                                <w:color w:val="004279"/>
                                <w:w w:val="105"/>
                                <w:sz w:val="28"/>
                                <w:szCs w:val="28"/>
                                <w:rtl/>
                              </w:rPr>
                              <w:t>ی</w:t>
                            </w:r>
                            <w:r w:rsidRPr="00901DD4">
                              <w:rPr>
                                <w:color w:val="004279"/>
                                <w:w w:val="105"/>
                                <w:sz w:val="28"/>
                                <w:szCs w:val="28"/>
                                <w:rtl/>
                              </w:rPr>
                              <w:t xml:space="preserve"> مہم نے تجربے بارے ہور </w:t>
                            </w:r>
                          </w:p>
                          <w:p w14:paraId="34DA8CF3" w14:textId="05261EA7" w:rsidR="00597995" w:rsidRPr="006E491C" w:rsidRDefault="00901DD4" w:rsidP="00901DD4">
                            <w:pPr>
                              <w:pStyle w:val="BodyText"/>
                              <w:spacing w:line="247" w:lineRule="auto"/>
                              <w:ind w:firstLine="1"/>
                              <w:jc w:val="right"/>
                              <w:rPr>
                                <w:sz w:val="28"/>
                                <w:szCs w:val="28"/>
                                <w:rtl/>
                                <w:lang w:val="en-GB" w:bidi="ur-PK"/>
                              </w:rPr>
                            </w:pPr>
                            <w:r w:rsidRPr="00901DD4">
                              <w:rPr>
                                <w:color w:val="004279"/>
                                <w:w w:val="105"/>
                                <w:sz w:val="28"/>
                                <w:szCs w:val="28"/>
                                <w:rtl/>
                              </w:rPr>
                              <w:t>معلومات لئ</w:t>
                            </w:r>
                            <w:r w:rsidRPr="00901DD4">
                              <w:rPr>
                                <w:rFonts w:hint="cs"/>
                                <w:color w:val="004279"/>
                                <w:w w:val="105"/>
                                <w:sz w:val="28"/>
                                <w:szCs w:val="28"/>
                                <w:rtl/>
                              </w:rPr>
                              <w:t>ی</w:t>
                            </w:r>
                            <w:r w:rsidRPr="00901DD4">
                              <w:rPr>
                                <w:color w:val="004279"/>
                                <w:w w:val="105"/>
                                <w:sz w:val="28"/>
                                <w:szCs w:val="28"/>
                                <w:rtl/>
                              </w:rPr>
                              <w:t xml:space="preserve"> </w:t>
                            </w:r>
                            <w:r w:rsidRPr="00901DD4">
                              <w:rPr>
                                <w:rFonts w:hint="cs"/>
                                <w:color w:val="004279"/>
                                <w:w w:val="105"/>
                                <w:sz w:val="28"/>
                                <w:szCs w:val="28"/>
                                <w:rtl/>
                              </w:rPr>
                              <w:t>ی</w:t>
                            </w:r>
                            <w:r w:rsidRPr="00901DD4">
                              <w:rPr>
                                <w:rFonts w:hint="eastAsia"/>
                                <w:color w:val="004279"/>
                                <w:w w:val="105"/>
                                <w:sz w:val="28"/>
                                <w:szCs w:val="28"/>
                                <w:rtl/>
                              </w:rPr>
                              <w:t>ا</w:t>
                            </w:r>
                            <w:r w:rsidRPr="00901DD4">
                              <w:rPr>
                                <w:color w:val="004279"/>
                                <w:w w:val="105"/>
                                <w:sz w:val="28"/>
                                <w:szCs w:val="28"/>
                                <w:rtl/>
                              </w:rPr>
                              <w:t xml:space="preserve"> آپن</w:t>
                            </w:r>
                            <w:r w:rsidRPr="00901DD4">
                              <w:rPr>
                                <w:rFonts w:hint="cs"/>
                                <w:color w:val="004279"/>
                                <w:w w:val="105"/>
                                <w:sz w:val="28"/>
                                <w:szCs w:val="28"/>
                                <w:rtl/>
                              </w:rPr>
                              <w:t>ی</w:t>
                            </w:r>
                            <w:r w:rsidRPr="00901DD4">
                              <w:rPr>
                                <w:color w:val="004279"/>
                                <w:w w:val="105"/>
                                <w:sz w:val="28"/>
                                <w:szCs w:val="28"/>
                                <w:rtl/>
                              </w:rPr>
                              <w:t xml:space="preserve"> گل بان لئ</w:t>
                            </w:r>
                            <w:r w:rsidRPr="00901DD4">
                              <w:rPr>
                                <w:rFonts w:hint="cs"/>
                                <w:color w:val="004279"/>
                                <w:w w:val="105"/>
                                <w:sz w:val="28"/>
                                <w:szCs w:val="28"/>
                                <w:rtl/>
                              </w:rPr>
                              <w:t>ی</w:t>
                            </w:r>
                            <w:r w:rsidR="006E491C">
                              <w:rPr>
                                <w:rFonts w:hint="cs"/>
                                <w:color w:val="004279"/>
                                <w:w w:val="105"/>
                                <w:sz w:val="28"/>
                                <w:szCs w:val="28"/>
                                <w:rtl/>
                                <w:lang w:bidi="ur-PK"/>
                              </w:rPr>
                              <w:t>۔</w:t>
                            </w:r>
                          </w:p>
                        </w:txbxContent>
                      </wps:txbx>
                      <wps:bodyPr wrap="square" lIns="0" tIns="0" rIns="0" bIns="0" rtlCol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4DA8CE5" id="Textbox 9" o:spid="_x0000_s1028" type="#_x0000_t202" style="position:absolute;margin-left:51.45pt;margin-top:564.5pt;width:221.25pt;height:43pt;z-index:-251659776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" filled="f" stroked="f">
                <v:textbox inset="0,0,0,0">
                  <w:txbxContent>
                    <w:p w14:paraId="601E7E37" w14:textId="77777777" w:rsidR="006E491C" w:rsidRDefault="00901DD4" w:rsidP="00901DD4">
                      <w:pPr>
                        <w:pStyle w:val="BodyText"/>
                        <w:spacing w:line="247" w:lineRule="auto"/>
                        <w:ind w:firstLine="1"/>
                        <w:jc w:val="right"/>
                        <w:rPr>
                          <w:color w:val="004279"/>
                          <w:w w:val="105"/>
                          <w:sz w:val="28"/>
                          <w:szCs w:val="28"/>
                          <w:rtl/>
                        </w:rPr>
                      </w:pPr>
                      <w:r w:rsidRPr="00901DD4">
                        <w:rPr>
                          <w:color w:val="004279"/>
                          <w:w w:val="105"/>
                          <w:sz w:val="28"/>
                          <w:szCs w:val="28"/>
                          <w:rtl/>
                        </w:rPr>
                        <w:t>د</w:t>
                      </w:r>
                      <w:r w:rsidRPr="00901DD4">
                        <w:rPr>
                          <w:rFonts w:hint="cs"/>
                          <w:color w:val="004279"/>
                          <w:w w:val="105"/>
                          <w:sz w:val="28"/>
                          <w:szCs w:val="28"/>
                          <w:rtl/>
                        </w:rPr>
                        <w:t>ی</w:t>
                      </w:r>
                      <w:r w:rsidRPr="00901DD4">
                        <w:rPr>
                          <w:rFonts w:hint="eastAsia"/>
                          <w:color w:val="004279"/>
                          <w:w w:val="105"/>
                          <w:sz w:val="28"/>
                          <w:szCs w:val="28"/>
                          <w:rtl/>
                        </w:rPr>
                        <w:t>کھ</w:t>
                      </w:r>
                      <w:r w:rsidRPr="00901DD4">
                        <w:rPr>
                          <w:color w:val="004279"/>
                          <w:w w:val="105"/>
                          <w:sz w:val="28"/>
                          <w:szCs w:val="28"/>
                          <w:rtl/>
                        </w:rPr>
                        <w:t xml:space="preserve"> بھال ن</w:t>
                      </w:r>
                      <w:r w:rsidRPr="00901DD4">
                        <w:rPr>
                          <w:rFonts w:hint="cs"/>
                          <w:color w:val="004279"/>
                          <w:w w:val="105"/>
                          <w:sz w:val="28"/>
                          <w:szCs w:val="28"/>
                          <w:rtl/>
                        </w:rPr>
                        <w:t>ی</w:t>
                      </w:r>
                      <w:r w:rsidRPr="00901DD4">
                        <w:rPr>
                          <w:color w:val="004279"/>
                          <w:w w:val="105"/>
                          <w:sz w:val="28"/>
                          <w:szCs w:val="28"/>
                          <w:rtl/>
                        </w:rPr>
                        <w:t xml:space="preserve"> مہم نے تجربے بارے ہور </w:t>
                      </w:r>
                    </w:p>
                    <w:p w14:paraId="34DA8CF3" w14:textId="05261EA7" w:rsidR="00597995" w:rsidRPr="006E491C" w:rsidRDefault="00901DD4" w:rsidP="00901DD4">
                      <w:pPr>
                        <w:pStyle w:val="BodyText"/>
                        <w:spacing w:line="247" w:lineRule="auto"/>
                        <w:ind w:firstLine="1"/>
                        <w:jc w:val="right"/>
                        <w:rPr>
                          <w:sz w:val="28"/>
                          <w:szCs w:val="28"/>
                          <w:rtl/>
                          <w:lang w:val="en-GB" w:bidi="ur-PK"/>
                        </w:rPr>
                      </w:pPr>
                      <w:r w:rsidRPr="00901DD4">
                        <w:rPr>
                          <w:color w:val="004279"/>
                          <w:w w:val="105"/>
                          <w:sz w:val="28"/>
                          <w:szCs w:val="28"/>
                          <w:rtl/>
                        </w:rPr>
                        <w:t>معلومات لئ</w:t>
                      </w:r>
                      <w:r w:rsidRPr="00901DD4">
                        <w:rPr>
                          <w:rFonts w:hint="cs"/>
                          <w:color w:val="004279"/>
                          <w:w w:val="105"/>
                          <w:sz w:val="28"/>
                          <w:szCs w:val="28"/>
                          <w:rtl/>
                        </w:rPr>
                        <w:t>ی</w:t>
                      </w:r>
                      <w:r w:rsidRPr="00901DD4">
                        <w:rPr>
                          <w:color w:val="004279"/>
                          <w:w w:val="105"/>
                          <w:sz w:val="28"/>
                          <w:szCs w:val="28"/>
                          <w:rtl/>
                        </w:rPr>
                        <w:t xml:space="preserve"> </w:t>
                      </w:r>
                      <w:r w:rsidRPr="00901DD4">
                        <w:rPr>
                          <w:rFonts w:hint="cs"/>
                          <w:color w:val="004279"/>
                          <w:w w:val="105"/>
                          <w:sz w:val="28"/>
                          <w:szCs w:val="28"/>
                          <w:rtl/>
                        </w:rPr>
                        <w:t>ی</w:t>
                      </w:r>
                      <w:r w:rsidRPr="00901DD4">
                        <w:rPr>
                          <w:rFonts w:hint="eastAsia"/>
                          <w:color w:val="004279"/>
                          <w:w w:val="105"/>
                          <w:sz w:val="28"/>
                          <w:szCs w:val="28"/>
                          <w:rtl/>
                        </w:rPr>
                        <w:t>ا</w:t>
                      </w:r>
                      <w:r w:rsidRPr="00901DD4">
                        <w:rPr>
                          <w:color w:val="004279"/>
                          <w:w w:val="105"/>
                          <w:sz w:val="28"/>
                          <w:szCs w:val="28"/>
                          <w:rtl/>
                        </w:rPr>
                        <w:t xml:space="preserve"> آپن</w:t>
                      </w:r>
                      <w:r w:rsidRPr="00901DD4">
                        <w:rPr>
                          <w:rFonts w:hint="cs"/>
                          <w:color w:val="004279"/>
                          <w:w w:val="105"/>
                          <w:sz w:val="28"/>
                          <w:szCs w:val="28"/>
                          <w:rtl/>
                        </w:rPr>
                        <w:t>ی</w:t>
                      </w:r>
                      <w:r w:rsidRPr="00901DD4">
                        <w:rPr>
                          <w:color w:val="004279"/>
                          <w:w w:val="105"/>
                          <w:sz w:val="28"/>
                          <w:szCs w:val="28"/>
                          <w:rtl/>
                        </w:rPr>
                        <w:t xml:space="preserve"> گل بان لئ</w:t>
                      </w:r>
                      <w:r w:rsidRPr="00901DD4">
                        <w:rPr>
                          <w:rFonts w:hint="cs"/>
                          <w:color w:val="004279"/>
                          <w:w w:val="105"/>
                          <w:sz w:val="28"/>
                          <w:szCs w:val="28"/>
                          <w:rtl/>
                        </w:rPr>
                        <w:t>ی</w:t>
                      </w:r>
                      <w:r w:rsidR="006E491C">
                        <w:rPr>
                          <w:rFonts w:hint="cs"/>
                          <w:color w:val="004279"/>
                          <w:w w:val="105"/>
                          <w:sz w:val="28"/>
                          <w:szCs w:val="28"/>
                          <w:rtl/>
                          <w:lang w:bidi="ur-PK"/>
                        </w:rPr>
                        <w:t>۔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6E491C">
        <w:rPr>
          <w:noProof/>
        </w:rPr>
        <mc:AlternateContent>
          <mc:Choice Requires="wps">
            <w:drawing>
              <wp:anchor distT="0" distB="0" distL="0" distR="0" simplePos="0" relativeHeight="251658752" behindDoc="1" locked="0" layoutInCell="1" allowOverlap="1" wp14:anchorId="34DA8CE9" wp14:editId="09DE76BC">
                <wp:simplePos x="0" y="0"/>
                <wp:positionH relativeFrom="page">
                  <wp:posOffset>494665</wp:posOffset>
                </wp:positionH>
                <wp:positionV relativeFrom="page">
                  <wp:posOffset>8359775</wp:posOffset>
                </wp:positionV>
                <wp:extent cx="3800475" cy="623570"/>
                <wp:effectExtent l="0" t="0" r="0" b="0"/>
                <wp:wrapNone/>
                <wp:docPr id="11" name="Textbox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3800475" cy="623570"/>
                        </a:xfrm>
                        <a:prstGeom prst="rect">
                          <a:avLst/>
                        </a:prstGeom>
                      </wps:spPr>
                      <wps:txbx>
                        <w:txbxContent>
                          <w:p w14:paraId="34DA8CF5" w14:textId="6BC225AB" w:rsidR="00597995" w:rsidRDefault="000A1AB2">
                            <w:pPr>
                              <w:spacing w:before="11" w:line="247" w:lineRule="auto"/>
                              <w:ind w:left="20" w:right="17"/>
                              <w:rPr>
                                <w:b/>
                                <w:sz w:val="27"/>
                                <w:rtl/>
                                <w:lang w:bidi="ur-PK"/>
                              </w:rPr>
                            </w:pPr>
                            <w:r>
                              <w:rPr>
                                <w:b/>
                                <w:color w:val="004279"/>
                                <w:spacing w:val="-2"/>
                                <w:sz w:val="27"/>
                              </w:rPr>
                              <w:t>Experienceofcarebsol@rethink.org</w:t>
                            </w:r>
                            <w:r w:rsidR="003C7EBE" w:rsidRPr="003C7EBE">
                              <w:rPr>
                                <w:rFonts w:hint="cs"/>
                                <w:bCs/>
                                <w:color w:val="004279"/>
                                <w:spacing w:val="-2"/>
                                <w:sz w:val="28"/>
                                <w:szCs w:val="28"/>
                                <w:rtl/>
                                <w:lang w:bidi="ur-PK"/>
                              </w:rPr>
                              <w:t xml:space="preserve">ای میل: </w:t>
                            </w:r>
                          </w:p>
                        </w:txbxContent>
                      </wps:txbx>
                      <wps:bodyPr wrap="square" lIns="0" tIns="0" rIns="0" bIns="0" rtlCol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34DA8CE9" id="Textbox 11" o:spid="_x0000_s1029" type="#_x0000_t202" style="position:absolute;margin-left:38.95pt;margin-top:658.25pt;width:299.25pt;height:49.1pt;z-index:-251657728;visibility:visible;mso-wrap-style:square;mso-width-percent:0;mso-wrap-distance-left:0;mso-wrap-distance-top:0;mso-wrap-distance-right:0;mso-wrap-distance-bottom:0;mso-position-horizontal:absolute;mso-position-horizontal-relative:page;mso-position-vertical:absolute;mso-position-vertical-relative:page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" filled="f" stroked="f">
                <v:textbox inset="0,0,0,0">
                  <w:txbxContent>
                    <w:p w14:paraId="34DA8CF5" w14:textId="6BC225AB" w:rsidR="00597995" w:rsidRDefault="000A1AB2">
                      <w:pPr>
                        <w:spacing w:before="11" w:line="247" w:lineRule="auto"/>
                        <w:ind w:left="20" w:right="17"/>
                        <w:rPr>
                          <w:b/>
                          <w:sz w:val="27"/>
                          <w:rtl/>
                          <w:lang w:bidi="ur-PK"/>
                        </w:rPr>
                      </w:pPr>
                      <w:r>
                        <w:rPr>
                          <w:b/>
                          <w:color w:val="004279"/>
                          <w:spacing w:val="-2"/>
                          <w:sz w:val="27"/>
                        </w:rPr>
                        <w:t>Experienceofcarebsol@rethink.org</w:t>
                      </w:r>
                      <w:r w:rsidR="003C7EBE" w:rsidRPr="003C7EBE">
                        <w:rPr>
                          <w:rFonts w:hint="cs"/>
                          <w:bCs/>
                          <w:color w:val="004279"/>
                          <w:spacing w:val="-2"/>
                          <w:sz w:val="28"/>
                          <w:szCs w:val="28"/>
                          <w:rtl/>
                          <w:lang w:bidi="ur-PK"/>
                        </w:rPr>
                        <w:t xml:space="preserve">ای میل: 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6E491C">
        <w:rPr>
          <w:noProof/>
        </w:rPr>
        <mc:AlternateContent>
          <mc:Choice Requires="wps">
            <w:drawing>
              <wp:anchor distT="0" distB="0" distL="0" distR="0" simplePos="0" relativeHeight="251654656" behindDoc="1" locked="0" layoutInCell="1" allowOverlap="1" wp14:anchorId="34DA8CE1" wp14:editId="4AEB91D0">
                <wp:simplePos x="0" y="0"/>
                <wp:positionH relativeFrom="page">
                  <wp:posOffset>727075</wp:posOffset>
                </wp:positionH>
                <wp:positionV relativeFrom="page">
                  <wp:posOffset>6200775</wp:posOffset>
                </wp:positionV>
                <wp:extent cx="2733675" cy="623570"/>
                <wp:effectExtent l="0" t="0" r="0" b="0"/>
                <wp:wrapNone/>
                <wp:docPr id="7" name="Textbox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2733675" cy="623570"/>
                        </a:xfrm>
                        <a:prstGeom prst="rect">
                          <a:avLst/>
                        </a:prstGeom>
                      </wps:spPr>
                      <wps:txbx>
                        <w:txbxContent>
                          <w:p w14:paraId="34DA8CF1" w14:textId="44B78D20" w:rsidR="00597995" w:rsidRPr="00901DD4" w:rsidRDefault="00901DD4" w:rsidP="00901DD4">
                            <w:pPr>
                              <w:pStyle w:val="BodyText"/>
                              <w:spacing w:line="247" w:lineRule="auto"/>
                              <w:jc w:val="right"/>
                              <w:rPr>
                                <w:sz w:val="28"/>
                                <w:szCs w:val="28"/>
                              </w:rPr>
                            </w:pPr>
                            <w:r w:rsidRPr="00901DD4">
                              <w:rPr>
                                <w:color w:val="004279"/>
                                <w:w w:val="105"/>
                                <w:sz w:val="28"/>
                                <w:szCs w:val="28"/>
                                <w:rtl/>
                              </w:rPr>
                              <w:t>سروس وچ بہتر</w:t>
                            </w:r>
                            <w:r w:rsidRPr="00901DD4">
                              <w:rPr>
                                <w:rFonts w:hint="cs"/>
                                <w:color w:val="004279"/>
                                <w:w w:val="105"/>
                                <w:sz w:val="28"/>
                                <w:szCs w:val="28"/>
                                <w:rtl/>
                              </w:rPr>
                              <w:t>ی</w:t>
                            </w:r>
                            <w:r w:rsidRPr="00901DD4">
                              <w:rPr>
                                <w:color w:val="004279"/>
                                <w:w w:val="105"/>
                                <w:sz w:val="28"/>
                                <w:szCs w:val="28"/>
                                <w:rtl/>
                              </w:rPr>
                              <w:t xml:space="preserve"> تے ترج</w:t>
                            </w:r>
                            <w:r w:rsidRPr="00901DD4">
                              <w:rPr>
                                <w:rFonts w:hint="cs"/>
                                <w:color w:val="004279"/>
                                <w:w w:val="105"/>
                                <w:sz w:val="28"/>
                                <w:szCs w:val="28"/>
                                <w:rtl/>
                              </w:rPr>
                              <w:t>ی</w:t>
                            </w:r>
                            <w:r w:rsidRPr="00901DD4">
                              <w:rPr>
                                <w:rFonts w:hint="eastAsia"/>
                                <w:color w:val="004279"/>
                                <w:w w:val="105"/>
                                <w:sz w:val="28"/>
                                <w:szCs w:val="28"/>
                                <w:rtl/>
                              </w:rPr>
                              <w:t>حات</w:t>
                            </w:r>
                            <w:r w:rsidRPr="00901DD4">
                              <w:rPr>
                                <w:color w:val="004279"/>
                                <w:w w:val="105"/>
                                <w:sz w:val="28"/>
                                <w:szCs w:val="28"/>
                                <w:rtl/>
                              </w:rPr>
                              <w:t xml:space="preserve"> بارے آگاہ کرن لئ</w:t>
                            </w:r>
                            <w:r w:rsidRPr="00901DD4">
                              <w:rPr>
                                <w:rFonts w:hint="cs"/>
                                <w:color w:val="004279"/>
                                <w:w w:val="105"/>
                                <w:sz w:val="28"/>
                                <w:szCs w:val="28"/>
                                <w:rtl/>
                              </w:rPr>
                              <w:t>ی</w:t>
                            </w:r>
                            <w:r w:rsidRPr="00901DD4">
                              <w:rPr>
                                <w:color w:val="004279"/>
                                <w:w w:val="105"/>
                                <w:sz w:val="28"/>
                                <w:szCs w:val="28"/>
                                <w:rtl/>
                              </w:rPr>
                              <w:t xml:space="preserve"> مدد کرو۔</w:t>
                            </w:r>
                          </w:p>
                        </w:txbxContent>
                      </wps:txbx>
                      <wps:bodyPr wrap="square" lIns="0" tIns="0" rIns="0" bIns="0" rtlCol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34DA8CE1" id="Textbox 7" o:spid="_x0000_s1030" type="#_x0000_t202" style="position:absolute;margin-left:57.25pt;margin-top:488.25pt;width:215.25pt;height:49.1pt;z-index:-251661824;visibility:visible;mso-wrap-style:square;mso-width-percent:0;mso-wrap-distance-left:0;mso-wrap-distance-top:0;mso-wrap-distance-right:0;mso-wrap-distance-bottom:0;mso-position-horizontal:absolute;mso-position-horizontal-relative:page;mso-position-vertical:absolute;mso-position-vertical-relative:page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" filled="f" stroked="f">
                <v:textbox inset="0,0,0,0">
                  <w:txbxContent>
                    <w:p w14:paraId="34DA8CF1" w14:textId="44B78D20" w:rsidR="00597995" w:rsidRPr="00901DD4" w:rsidRDefault="00901DD4" w:rsidP="00901DD4">
                      <w:pPr>
                        <w:pStyle w:val="BodyText"/>
                        <w:spacing w:line="247" w:lineRule="auto"/>
                        <w:jc w:val="right"/>
                        <w:rPr>
                          <w:sz w:val="28"/>
                          <w:szCs w:val="28"/>
                        </w:rPr>
                      </w:pPr>
                      <w:r w:rsidRPr="00901DD4">
                        <w:rPr>
                          <w:color w:val="004279"/>
                          <w:w w:val="105"/>
                          <w:sz w:val="28"/>
                          <w:szCs w:val="28"/>
                          <w:rtl/>
                        </w:rPr>
                        <w:t>سروس وچ بہتر</w:t>
                      </w:r>
                      <w:r w:rsidRPr="00901DD4">
                        <w:rPr>
                          <w:rFonts w:hint="cs"/>
                          <w:color w:val="004279"/>
                          <w:w w:val="105"/>
                          <w:sz w:val="28"/>
                          <w:szCs w:val="28"/>
                          <w:rtl/>
                        </w:rPr>
                        <w:t>ی</w:t>
                      </w:r>
                      <w:r w:rsidRPr="00901DD4">
                        <w:rPr>
                          <w:color w:val="004279"/>
                          <w:w w:val="105"/>
                          <w:sz w:val="28"/>
                          <w:szCs w:val="28"/>
                          <w:rtl/>
                        </w:rPr>
                        <w:t xml:space="preserve"> تے ترج</w:t>
                      </w:r>
                      <w:r w:rsidRPr="00901DD4">
                        <w:rPr>
                          <w:rFonts w:hint="cs"/>
                          <w:color w:val="004279"/>
                          <w:w w:val="105"/>
                          <w:sz w:val="28"/>
                          <w:szCs w:val="28"/>
                          <w:rtl/>
                        </w:rPr>
                        <w:t>ی</w:t>
                      </w:r>
                      <w:r w:rsidRPr="00901DD4">
                        <w:rPr>
                          <w:rFonts w:hint="eastAsia"/>
                          <w:color w:val="004279"/>
                          <w:w w:val="105"/>
                          <w:sz w:val="28"/>
                          <w:szCs w:val="28"/>
                          <w:rtl/>
                        </w:rPr>
                        <w:t>حات</w:t>
                      </w:r>
                      <w:r w:rsidRPr="00901DD4">
                        <w:rPr>
                          <w:color w:val="004279"/>
                          <w:w w:val="105"/>
                          <w:sz w:val="28"/>
                          <w:szCs w:val="28"/>
                          <w:rtl/>
                        </w:rPr>
                        <w:t xml:space="preserve"> بارے آگاہ کرن لئ</w:t>
                      </w:r>
                      <w:r w:rsidRPr="00901DD4">
                        <w:rPr>
                          <w:rFonts w:hint="cs"/>
                          <w:color w:val="004279"/>
                          <w:w w:val="105"/>
                          <w:sz w:val="28"/>
                          <w:szCs w:val="28"/>
                          <w:rtl/>
                        </w:rPr>
                        <w:t>ی</w:t>
                      </w:r>
                      <w:r w:rsidRPr="00901DD4">
                        <w:rPr>
                          <w:color w:val="004279"/>
                          <w:w w:val="105"/>
                          <w:sz w:val="28"/>
                          <w:szCs w:val="28"/>
                          <w:rtl/>
                        </w:rPr>
                        <w:t xml:space="preserve"> مدد کرو۔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6E491C">
        <w:rPr>
          <w:noProof/>
        </w:rPr>
        <mc:AlternateContent>
          <mc:Choice Requires="wps">
            <w:drawing>
              <wp:anchor distT="0" distB="0" distL="0" distR="0" simplePos="0" relativeHeight="251657728" behindDoc="1" locked="0" layoutInCell="1" allowOverlap="1" wp14:anchorId="34DA8CE7" wp14:editId="11130DC8">
                <wp:simplePos x="0" y="0"/>
                <wp:positionH relativeFrom="page">
                  <wp:posOffset>4262120</wp:posOffset>
                </wp:positionH>
                <wp:positionV relativeFrom="page">
                  <wp:posOffset>7769225</wp:posOffset>
                </wp:positionV>
                <wp:extent cx="2624455" cy="2028825"/>
                <wp:effectExtent l="0" t="0" r="0" b="0"/>
                <wp:wrapNone/>
                <wp:docPr id="10" name="Textbox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2624455" cy="2028825"/>
                        </a:xfrm>
                        <a:prstGeom prst="rect">
                          <a:avLst/>
                        </a:prstGeom>
                      </wps:spPr>
                      <wps:txbx>
                        <w:txbxContent>
                          <w:p w14:paraId="34DA8CF4" w14:textId="45F4B6E1" w:rsidR="00597995" w:rsidRPr="00901DD4" w:rsidRDefault="00901DD4" w:rsidP="00901DD4">
                            <w:pPr>
                              <w:pStyle w:val="BodyText"/>
                              <w:spacing w:line="247" w:lineRule="auto"/>
                              <w:ind w:firstLine="3"/>
                              <w:jc w:val="right"/>
                              <w:rPr>
                                <w:sz w:val="28"/>
                                <w:szCs w:val="28"/>
                              </w:rPr>
                            </w:pPr>
                            <w:r w:rsidRPr="00901DD4">
                              <w:rPr>
                                <w:color w:val="004279"/>
                                <w:w w:val="105"/>
                                <w:sz w:val="28"/>
                                <w:szCs w:val="28"/>
                                <w:rtl/>
                              </w:rPr>
                              <w:t>د</w:t>
                            </w:r>
                            <w:r w:rsidRPr="00901DD4">
                              <w:rPr>
                                <w:rFonts w:hint="cs"/>
                                <w:color w:val="004279"/>
                                <w:w w:val="105"/>
                                <w:sz w:val="28"/>
                                <w:szCs w:val="28"/>
                                <w:rtl/>
                              </w:rPr>
                              <w:t>ی</w:t>
                            </w:r>
                            <w:r w:rsidRPr="00901DD4">
                              <w:rPr>
                                <w:rFonts w:hint="eastAsia"/>
                                <w:color w:val="004279"/>
                                <w:w w:val="105"/>
                                <w:sz w:val="28"/>
                                <w:szCs w:val="28"/>
                                <w:rtl/>
                              </w:rPr>
                              <w:t>کھ</w:t>
                            </w:r>
                            <w:r w:rsidRPr="00901DD4">
                              <w:rPr>
                                <w:color w:val="004279"/>
                                <w:w w:val="105"/>
                                <w:sz w:val="28"/>
                                <w:szCs w:val="28"/>
                                <w:rtl/>
                              </w:rPr>
                              <w:t xml:space="preserve"> بھال ن</w:t>
                            </w:r>
                            <w:r w:rsidRPr="00901DD4">
                              <w:rPr>
                                <w:rFonts w:hint="cs"/>
                                <w:color w:val="004279"/>
                                <w:w w:val="105"/>
                                <w:sz w:val="28"/>
                                <w:szCs w:val="28"/>
                                <w:rtl/>
                              </w:rPr>
                              <w:t>ی</w:t>
                            </w:r>
                            <w:r w:rsidRPr="00901DD4">
                              <w:rPr>
                                <w:color w:val="004279"/>
                                <w:w w:val="105"/>
                                <w:sz w:val="28"/>
                                <w:szCs w:val="28"/>
                                <w:rtl/>
                              </w:rPr>
                              <w:t xml:space="preserve"> مہم نے تجربے وچ حصہ ل</w:t>
                            </w:r>
                            <w:r w:rsidRPr="00901DD4">
                              <w:rPr>
                                <w:rFonts w:hint="cs"/>
                                <w:color w:val="004279"/>
                                <w:w w:val="105"/>
                                <w:sz w:val="28"/>
                                <w:szCs w:val="28"/>
                                <w:rtl/>
                              </w:rPr>
                              <w:t>ی</w:t>
                            </w:r>
                            <w:r w:rsidRPr="00901DD4">
                              <w:rPr>
                                <w:rFonts w:hint="eastAsia"/>
                                <w:color w:val="004279"/>
                                <w:w w:val="105"/>
                                <w:sz w:val="28"/>
                                <w:szCs w:val="28"/>
                                <w:rtl/>
                              </w:rPr>
                              <w:t>ن</w:t>
                            </w:r>
                            <w:r w:rsidRPr="00901DD4">
                              <w:rPr>
                                <w:color w:val="004279"/>
                                <w:w w:val="105"/>
                                <w:sz w:val="28"/>
                                <w:szCs w:val="28"/>
                                <w:rtl/>
                              </w:rPr>
                              <w:t xml:space="preserve"> نال تُساں ن</w:t>
                            </w:r>
                            <w:r w:rsidRPr="00901DD4">
                              <w:rPr>
                                <w:rFonts w:hint="cs"/>
                                <w:color w:val="004279"/>
                                <w:w w:val="105"/>
                                <w:sz w:val="28"/>
                                <w:szCs w:val="28"/>
                                <w:rtl/>
                              </w:rPr>
                              <w:t>ی</w:t>
                            </w:r>
                            <w:r w:rsidRPr="00901DD4">
                              <w:rPr>
                                <w:color w:val="004279"/>
                                <w:w w:val="105"/>
                                <w:sz w:val="28"/>
                                <w:szCs w:val="28"/>
                                <w:rtl/>
                              </w:rPr>
                              <w:t xml:space="preserve"> آواز دماغ</w:t>
                            </w:r>
                            <w:r w:rsidRPr="00901DD4">
                              <w:rPr>
                                <w:rFonts w:hint="cs"/>
                                <w:color w:val="004279"/>
                                <w:w w:val="105"/>
                                <w:sz w:val="28"/>
                                <w:szCs w:val="28"/>
                                <w:rtl/>
                              </w:rPr>
                              <w:t>ی</w:t>
                            </w:r>
                            <w:r w:rsidRPr="00901DD4">
                              <w:rPr>
                                <w:color w:val="004279"/>
                                <w:w w:val="105"/>
                                <w:sz w:val="28"/>
                                <w:szCs w:val="28"/>
                                <w:rtl/>
                              </w:rPr>
                              <w:t xml:space="preserve"> صحت ن</w:t>
                            </w:r>
                            <w:r w:rsidRPr="00901DD4">
                              <w:rPr>
                                <w:rFonts w:hint="cs"/>
                                <w:color w:val="004279"/>
                                <w:w w:val="105"/>
                                <w:sz w:val="28"/>
                                <w:szCs w:val="28"/>
                                <w:rtl/>
                              </w:rPr>
                              <w:t>ی</w:t>
                            </w:r>
                            <w:r w:rsidRPr="00901DD4">
                              <w:rPr>
                                <w:color w:val="004279"/>
                                <w:w w:val="105"/>
                                <w:sz w:val="28"/>
                                <w:szCs w:val="28"/>
                                <w:rtl/>
                              </w:rPr>
                              <w:t xml:space="preserve"> مدد تک رسائ</w:t>
                            </w:r>
                            <w:r w:rsidRPr="00901DD4">
                              <w:rPr>
                                <w:rFonts w:hint="cs"/>
                                <w:color w:val="004279"/>
                                <w:w w:val="105"/>
                                <w:sz w:val="28"/>
                                <w:szCs w:val="28"/>
                                <w:rtl/>
                              </w:rPr>
                              <w:t>ی</w:t>
                            </w:r>
                            <w:r w:rsidRPr="00901DD4">
                              <w:rPr>
                                <w:color w:val="004279"/>
                                <w:w w:val="105"/>
                                <w:sz w:val="28"/>
                                <w:szCs w:val="28"/>
                                <w:rtl/>
                              </w:rPr>
                              <w:t xml:space="preserve"> حاصل کرن و</w:t>
                            </w:r>
                            <w:r w:rsidRPr="00901DD4">
                              <w:rPr>
                                <w:rFonts w:hint="cs"/>
                                <w:color w:val="004279"/>
                                <w:w w:val="105"/>
                                <w:sz w:val="28"/>
                                <w:szCs w:val="28"/>
                                <w:rtl/>
                              </w:rPr>
                              <w:t>ی</w:t>
                            </w:r>
                            <w:r w:rsidRPr="00901DD4">
                              <w:rPr>
                                <w:rFonts w:hint="eastAsia"/>
                                <w:color w:val="004279"/>
                                <w:w w:val="105"/>
                                <w:sz w:val="28"/>
                                <w:szCs w:val="28"/>
                                <w:rtl/>
                              </w:rPr>
                              <w:t>لے</w:t>
                            </w:r>
                            <w:r w:rsidRPr="00901DD4">
                              <w:rPr>
                                <w:color w:val="004279"/>
                                <w:w w:val="105"/>
                                <w:sz w:val="28"/>
                                <w:szCs w:val="28"/>
                                <w:rtl/>
                              </w:rPr>
                              <w:t xml:space="preserve"> برمنگھم تے سول</w:t>
                            </w:r>
                            <w:r w:rsidRPr="00901DD4">
                              <w:rPr>
                                <w:rFonts w:hint="cs"/>
                                <w:color w:val="004279"/>
                                <w:w w:val="105"/>
                                <w:sz w:val="28"/>
                                <w:szCs w:val="28"/>
                                <w:rtl/>
                              </w:rPr>
                              <w:t>ی</w:t>
                            </w:r>
                            <w:r w:rsidRPr="00901DD4">
                              <w:rPr>
                                <w:rFonts w:hint="eastAsia"/>
                                <w:color w:val="004279"/>
                                <w:w w:val="105"/>
                                <w:sz w:val="28"/>
                                <w:szCs w:val="28"/>
                                <w:rtl/>
                              </w:rPr>
                              <w:t>ہل</w:t>
                            </w:r>
                            <w:r w:rsidRPr="00901DD4">
                              <w:rPr>
                                <w:color w:val="004279"/>
                                <w:w w:val="105"/>
                                <w:sz w:val="28"/>
                                <w:szCs w:val="28"/>
                                <w:rtl/>
                              </w:rPr>
                              <w:t xml:space="preserve"> ن</w:t>
                            </w:r>
                            <w:r w:rsidRPr="00901DD4">
                              <w:rPr>
                                <w:rFonts w:hint="cs"/>
                                <w:color w:val="004279"/>
                                <w:w w:val="105"/>
                                <w:sz w:val="28"/>
                                <w:szCs w:val="28"/>
                                <w:rtl/>
                              </w:rPr>
                              <w:t>ی</w:t>
                            </w:r>
                            <w:r w:rsidRPr="00901DD4">
                              <w:rPr>
                                <w:color w:val="004279"/>
                                <w:w w:val="105"/>
                                <w:sz w:val="28"/>
                                <w:szCs w:val="28"/>
                                <w:rtl/>
                              </w:rPr>
                              <w:t xml:space="preserve"> کم</w:t>
                            </w:r>
                            <w:r w:rsidRPr="00901DD4">
                              <w:rPr>
                                <w:rFonts w:hint="cs"/>
                                <w:color w:val="004279"/>
                                <w:w w:val="105"/>
                                <w:sz w:val="28"/>
                                <w:szCs w:val="28"/>
                                <w:rtl/>
                              </w:rPr>
                              <w:t>ی</w:t>
                            </w:r>
                            <w:r w:rsidRPr="00901DD4">
                              <w:rPr>
                                <w:rFonts w:hint="eastAsia"/>
                                <w:color w:val="004279"/>
                                <w:w w:val="105"/>
                                <w:sz w:val="28"/>
                                <w:szCs w:val="28"/>
                                <w:rtl/>
                              </w:rPr>
                              <w:t>ونٹ</w:t>
                            </w:r>
                            <w:r w:rsidRPr="00901DD4">
                              <w:rPr>
                                <w:rFonts w:hint="cs"/>
                                <w:color w:val="004279"/>
                                <w:w w:val="105"/>
                                <w:sz w:val="28"/>
                                <w:szCs w:val="28"/>
                                <w:rtl/>
                              </w:rPr>
                              <w:t>ی</w:t>
                            </w:r>
                            <w:r w:rsidRPr="00901DD4">
                              <w:rPr>
                                <w:rFonts w:hint="eastAsia"/>
                                <w:color w:val="004279"/>
                                <w:w w:val="105"/>
                                <w:sz w:val="28"/>
                                <w:szCs w:val="28"/>
                                <w:rtl/>
                              </w:rPr>
                              <w:t>ز</w:t>
                            </w:r>
                            <w:r w:rsidRPr="00901DD4">
                              <w:rPr>
                                <w:color w:val="004279"/>
                                <w:w w:val="105"/>
                                <w:sz w:val="28"/>
                                <w:szCs w:val="28"/>
                                <w:rtl/>
                              </w:rPr>
                              <w:t xml:space="preserve"> نے تجربے بارے حق</w:t>
                            </w:r>
                            <w:r w:rsidRPr="00901DD4">
                              <w:rPr>
                                <w:rFonts w:hint="cs"/>
                                <w:color w:val="004279"/>
                                <w:w w:val="105"/>
                                <w:sz w:val="28"/>
                                <w:szCs w:val="28"/>
                                <w:rtl/>
                              </w:rPr>
                              <w:t>ی</w:t>
                            </w:r>
                            <w:r w:rsidRPr="00901DD4">
                              <w:rPr>
                                <w:rFonts w:hint="eastAsia"/>
                                <w:color w:val="004279"/>
                                <w:w w:val="105"/>
                                <w:sz w:val="28"/>
                                <w:szCs w:val="28"/>
                                <w:rtl/>
                              </w:rPr>
                              <w:t>قت</w:t>
                            </w:r>
                            <w:r w:rsidRPr="00901DD4">
                              <w:rPr>
                                <w:color w:val="004279"/>
                                <w:w w:val="105"/>
                                <w:sz w:val="28"/>
                                <w:szCs w:val="28"/>
                                <w:rtl/>
                              </w:rPr>
                              <w:t xml:space="preserve"> ک</w:t>
                            </w:r>
                            <w:r w:rsidRPr="00901DD4">
                              <w:rPr>
                                <w:rFonts w:hint="cs"/>
                                <w:color w:val="004279"/>
                                <w:w w:val="105"/>
                                <w:sz w:val="28"/>
                                <w:szCs w:val="28"/>
                                <w:rtl/>
                              </w:rPr>
                              <w:t>ی</w:t>
                            </w:r>
                            <w:r w:rsidRPr="00901DD4">
                              <w:rPr>
                                <w:color w:val="004279"/>
                                <w:w w:val="105"/>
                                <w:sz w:val="28"/>
                                <w:szCs w:val="28"/>
                                <w:rtl/>
                              </w:rPr>
                              <w:t xml:space="preserve"> جانچن بارے مدد د</w:t>
                            </w:r>
                            <w:r w:rsidRPr="00901DD4">
                              <w:rPr>
                                <w:rFonts w:hint="cs"/>
                                <w:color w:val="004279"/>
                                <w:w w:val="105"/>
                                <w:sz w:val="28"/>
                                <w:szCs w:val="28"/>
                                <w:rtl/>
                              </w:rPr>
                              <w:t>ی</w:t>
                            </w:r>
                            <w:r w:rsidRPr="00901DD4">
                              <w:rPr>
                                <w:rFonts w:hint="eastAsia"/>
                                <w:color w:val="004279"/>
                                <w:w w:val="105"/>
                                <w:sz w:val="28"/>
                                <w:szCs w:val="28"/>
                                <w:rtl/>
                              </w:rPr>
                              <w:t>س</w:t>
                            </w:r>
                            <w:r w:rsidRPr="00901DD4">
                              <w:rPr>
                                <w:rFonts w:hint="cs"/>
                                <w:color w:val="004279"/>
                                <w:w w:val="105"/>
                                <w:sz w:val="28"/>
                                <w:szCs w:val="28"/>
                                <w:rtl/>
                              </w:rPr>
                              <w:t>ی</w:t>
                            </w:r>
                            <w:r w:rsidRPr="00901DD4">
                              <w:rPr>
                                <w:color w:val="004279"/>
                                <w:w w:val="105"/>
                                <w:sz w:val="28"/>
                                <w:szCs w:val="28"/>
                                <w:rtl/>
                              </w:rPr>
                              <w:t>۔</w:t>
                            </w:r>
                          </w:p>
                        </w:txbxContent>
                      </wps:txbx>
                      <wps:bodyPr wrap="square" lIns="0" tIns="0" rIns="0" bIns="0" rtlCol="0"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4DA8CE7" id="Textbox 10" o:spid="_x0000_s1031" type="#_x0000_t202" style="position:absolute;margin-left:335.6pt;margin-top:611.75pt;width:206.65pt;height:159.75pt;z-index:-251658752;visibility:visible;mso-wrap-style:square;mso-height-percent:0;mso-wrap-distance-left:0;mso-wrap-distance-top:0;mso-wrap-distance-right:0;mso-wrap-distance-bottom:0;mso-position-horizontal:absolute;mso-position-horizontal-relative:page;mso-position-vertical:absolute;mso-position-vertical-relative:page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" filled="f" stroked="f">
                <v:textbox inset="0,0,0,0">
                  <w:txbxContent>
                    <w:p w14:paraId="34DA8CF4" w14:textId="45F4B6E1" w:rsidR="00597995" w:rsidRPr="00901DD4" w:rsidRDefault="00901DD4" w:rsidP="00901DD4">
                      <w:pPr>
                        <w:pStyle w:val="BodyText"/>
                        <w:spacing w:line="247" w:lineRule="auto"/>
                        <w:ind w:firstLine="3"/>
                        <w:jc w:val="right"/>
                        <w:rPr>
                          <w:sz w:val="28"/>
                          <w:szCs w:val="28"/>
                        </w:rPr>
                      </w:pPr>
                      <w:r w:rsidRPr="00901DD4">
                        <w:rPr>
                          <w:color w:val="004279"/>
                          <w:w w:val="105"/>
                          <w:sz w:val="28"/>
                          <w:szCs w:val="28"/>
                          <w:rtl/>
                        </w:rPr>
                        <w:t>د</w:t>
                      </w:r>
                      <w:r w:rsidRPr="00901DD4">
                        <w:rPr>
                          <w:rFonts w:hint="cs"/>
                          <w:color w:val="004279"/>
                          <w:w w:val="105"/>
                          <w:sz w:val="28"/>
                          <w:szCs w:val="28"/>
                          <w:rtl/>
                        </w:rPr>
                        <w:t>ی</w:t>
                      </w:r>
                      <w:r w:rsidRPr="00901DD4">
                        <w:rPr>
                          <w:rFonts w:hint="eastAsia"/>
                          <w:color w:val="004279"/>
                          <w:w w:val="105"/>
                          <w:sz w:val="28"/>
                          <w:szCs w:val="28"/>
                          <w:rtl/>
                        </w:rPr>
                        <w:t>کھ</w:t>
                      </w:r>
                      <w:r w:rsidRPr="00901DD4">
                        <w:rPr>
                          <w:color w:val="004279"/>
                          <w:w w:val="105"/>
                          <w:sz w:val="28"/>
                          <w:szCs w:val="28"/>
                          <w:rtl/>
                        </w:rPr>
                        <w:t xml:space="preserve"> بھال ن</w:t>
                      </w:r>
                      <w:r w:rsidRPr="00901DD4">
                        <w:rPr>
                          <w:rFonts w:hint="cs"/>
                          <w:color w:val="004279"/>
                          <w:w w:val="105"/>
                          <w:sz w:val="28"/>
                          <w:szCs w:val="28"/>
                          <w:rtl/>
                        </w:rPr>
                        <w:t>ی</w:t>
                      </w:r>
                      <w:r w:rsidRPr="00901DD4">
                        <w:rPr>
                          <w:color w:val="004279"/>
                          <w:w w:val="105"/>
                          <w:sz w:val="28"/>
                          <w:szCs w:val="28"/>
                          <w:rtl/>
                        </w:rPr>
                        <w:t xml:space="preserve"> مہم نے تجربے وچ حصہ ل</w:t>
                      </w:r>
                      <w:r w:rsidRPr="00901DD4">
                        <w:rPr>
                          <w:rFonts w:hint="cs"/>
                          <w:color w:val="004279"/>
                          <w:w w:val="105"/>
                          <w:sz w:val="28"/>
                          <w:szCs w:val="28"/>
                          <w:rtl/>
                        </w:rPr>
                        <w:t>ی</w:t>
                      </w:r>
                      <w:r w:rsidRPr="00901DD4">
                        <w:rPr>
                          <w:rFonts w:hint="eastAsia"/>
                          <w:color w:val="004279"/>
                          <w:w w:val="105"/>
                          <w:sz w:val="28"/>
                          <w:szCs w:val="28"/>
                          <w:rtl/>
                        </w:rPr>
                        <w:t>ن</w:t>
                      </w:r>
                      <w:r w:rsidRPr="00901DD4">
                        <w:rPr>
                          <w:color w:val="004279"/>
                          <w:w w:val="105"/>
                          <w:sz w:val="28"/>
                          <w:szCs w:val="28"/>
                          <w:rtl/>
                        </w:rPr>
                        <w:t xml:space="preserve"> نال تُساں ن</w:t>
                      </w:r>
                      <w:r w:rsidRPr="00901DD4">
                        <w:rPr>
                          <w:rFonts w:hint="cs"/>
                          <w:color w:val="004279"/>
                          <w:w w:val="105"/>
                          <w:sz w:val="28"/>
                          <w:szCs w:val="28"/>
                          <w:rtl/>
                        </w:rPr>
                        <w:t>ی</w:t>
                      </w:r>
                      <w:r w:rsidRPr="00901DD4">
                        <w:rPr>
                          <w:color w:val="004279"/>
                          <w:w w:val="105"/>
                          <w:sz w:val="28"/>
                          <w:szCs w:val="28"/>
                          <w:rtl/>
                        </w:rPr>
                        <w:t xml:space="preserve"> آواز دماغ</w:t>
                      </w:r>
                      <w:r w:rsidRPr="00901DD4">
                        <w:rPr>
                          <w:rFonts w:hint="cs"/>
                          <w:color w:val="004279"/>
                          <w:w w:val="105"/>
                          <w:sz w:val="28"/>
                          <w:szCs w:val="28"/>
                          <w:rtl/>
                        </w:rPr>
                        <w:t>ی</w:t>
                      </w:r>
                      <w:r w:rsidRPr="00901DD4">
                        <w:rPr>
                          <w:color w:val="004279"/>
                          <w:w w:val="105"/>
                          <w:sz w:val="28"/>
                          <w:szCs w:val="28"/>
                          <w:rtl/>
                        </w:rPr>
                        <w:t xml:space="preserve"> صحت ن</w:t>
                      </w:r>
                      <w:r w:rsidRPr="00901DD4">
                        <w:rPr>
                          <w:rFonts w:hint="cs"/>
                          <w:color w:val="004279"/>
                          <w:w w:val="105"/>
                          <w:sz w:val="28"/>
                          <w:szCs w:val="28"/>
                          <w:rtl/>
                        </w:rPr>
                        <w:t>ی</w:t>
                      </w:r>
                      <w:r w:rsidRPr="00901DD4">
                        <w:rPr>
                          <w:color w:val="004279"/>
                          <w:w w:val="105"/>
                          <w:sz w:val="28"/>
                          <w:szCs w:val="28"/>
                          <w:rtl/>
                        </w:rPr>
                        <w:t xml:space="preserve"> مدد تک رسائ</w:t>
                      </w:r>
                      <w:r w:rsidRPr="00901DD4">
                        <w:rPr>
                          <w:rFonts w:hint="cs"/>
                          <w:color w:val="004279"/>
                          <w:w w:val="105"/>
                          <w:sz w:val="28"/>
                          <w:szCs w:val="28"/>
                          <w:rtl/>
                        </w:rPr>
                        <w:t>ی</w:t>
                      </w:r>
                      <w:r w:rsidRPr="00901DD4">
                        <w:rPr>
                          <w:color w:val="004279"/>
                          <w:w w:val="105"/>
                          <w:sz w:val="28"/>
                          <w:szCs w:val="28"/>
                          <w:rtl/>
                        </w:rPr>
                        <w:t xml:space="preserve"> حاصل کرن و</w:t>
                      </w:r>
                      <w:r w:rsidRPr="00901DD4">
                        <w:rPr>
                          <w:rFonts w:hint="cs"/>
                          <w:color w:val="004279"/>
                          <w:w w:val="105"/>
                          <w:sz w:val="28"/>
                          <w:szCs w:val="28"/>
                          <w:rtl/>
                        </w:rPr>
                        <w:t>ی</w:t>
                      </w:r>
                      <w:r w:rsidRPr="00901DD4">
                        <w:rPr>
                          <w:rFonts w:hint="eastAsia"/>
                          <w:color w:val="004279"/>
                          <w:w w:val="105"/>
                          <w:sz w:val="28"/>
                          <w:szCs w:val="28"/>
                          <w:rtl/>
                        </w:rPr>
                        <w:t>لے</w:t>
                      </w:r>
                      <w:r w:rsidRPr="00901DD4">
                        <w:rPr>
                          <w:color w:val="004279"/>
                          <w:w w:val="105"/>
                          <w:sz w:val="28"/>
                          <w:szCs w:val="28"/>
                          <w:rtl/>
                        </w:rPr>
                        <w:t xml:space="preserve"> برمنگھم تے سول</w:t>
                      </w:r>
                      <w:r w:rsidRPr="00901DD4">
                        <w:rPr>
                          <w:rFonts w:hint="cs"/>
                          <w:color w:val="004279"/>
                          <w:w w:val="105"/>
                          <w:sz w:val="28"/>
                          <w:szCs w:val="28"/>
                          <w:rtl/>
                        </w:rPr>
                        <w:t>ی</w:t>
                      </w:r>
                      <w:r w:rsidRPr="00901DD4">
                        <w:rPr>
                          <w:rFonts w:hint="eastAsia"/>
                          <w:color w:val="004279"/>
                          <w:w w:val="105"/>
                          <w:sz w:val="28"/>
                          <w:szCs w:val="28"/>
                          <w:rtl/>
                        </w:rPr>
                        <w:t>ہل</w:t>
                      </w:r>
                      <w:r w:rsidRPr="00901DD4">
                        <w:rPr>
                          <w:color w:val="004279"/>
                          <w:w w:val="105"/>
                          <w:sz w:val="28"/>
                          <w:szCs w:val="28"/>
                          <w:rtl/>
                        </w:rPr>
                        <w:t xml:space="preserve"> ن</w:t>
                      </w:r>
                      <w:r w:rsidRPr="00901DD4">
                        <w:rPr>
                          <w:rFonts w:hint="cs"/>
                          <w:color w:val="004279"/>
                          <w:w w:val="105"/>
                          <w:sz w:val="28"/>
                          <w:szCs w:val="28"/>
                          <w:rtl/>
                        </w:rPr>
                        <w:t>ی</w:t>
                      </w:r>
                      <w:r w:rsidRPr="00901DD4">
                        <w:rPr>
                          <w:color w:val="004279"/>
                          <w:w w:val="105"/>
                          <w:sz w:val="28"/>
                          <w:szCs w:val="28"/>
                          <w:rtl/>
                        </w:rPr>
                        <w:t xml:space="preserve"> کم</w:t>
                      </w:r>
                      <w:r w:rsidRPr="00901DD4">
                        <w:rPr>
                          <w:rFonts w:hint="cs"/>
                          <w:color w:val="004279"/>
                          <w:w w:val="105"/>
                          <w:sz w:val="28"/>
                          <w:szCs w:val="28"/>
                          <w:rtl/>
                        </w:rPr>
                        <w:t>ی</w:t>
                      </w:r>
                      <w:r w:rsidRPr="00901DD4">
                        <w:rPr>
                          <w:rFonts w:hint="eastAsia"/>
                          <w:color w:val="004279"/>
                          <w:w w:val="105"/>
                          <w:sz w:val="28"/>
                          <w:szCs w:val="28"/>
                          <w:rtl/>
                        </w:rPr>
                        <w:t>ونٹ</w:t>
                      </w:r>
                      <w:r w:rsidRPr="00901DD4">
                        <w:rPr>
                          <w:rFonts w:hint="cs"/>
                          <w:color w:val="004279"/>
                          <w:w w:val="105"/>
                          <w:sz w:val="28"/>
                          <w:szCs w:val="28"/>
                          <w:rtl/>
                        </w:rPr>
                        <w:t>ی</w:t>
                      </w:r>
                      <w:r w:rsidRPr="00901DD4">
                        <w:rPr>
                          <w:rFonts w:hint="eastAsia"/>
                          <w:color w:val="004279"/>
                          <w:w w:val="105"/>
                          <w:sz w:val="28"/>
                          <w:szCs w:val="28"/>
                          <w:rtl/>
                        </w:rPr>
                        <w:t>ز</w:t>
                      </w:r>
                      <w:r w:rsidRPr="00901DD4">
                        <w:rPr>
                          <w:color w:val="004279"/>
                          <w:w w:val="105"/>
                          <w:sz w:val="28"/>
                          <w:szCs w:val="28"/>
                          <w:rtl/>
                        </w:rPr>
                        <w:t xml:space="preserve"> نے تجربے بارے حق</w:t>
                      </w:r>
                      <w:r w:rsidRPr="00901DD4">
                        <w:rPr>
                          <w:rFonts w:hint="cs"/>
                          <w:color w:val="004279"/>
                          <w:w w:val="105"/>
                          <w:sz w:val="28"/>
                          <w:szCs w:val="28"/>
                          <w:rtl/>
                        </w:rPr>
                        <w:t>ی</w:t>
                      </w:r>
                      <w:r w:rsidRPr="00901DD4">
                        <w:rPr>
                          <w:rFonts w:hint="eastAsia"/>
                          <w:color w:val="004279"/>
                          <w:w w:val="105"/>
                          <w:sz w:val="28"/>
                          <w:szCs w:val="28"/>
                          <w:rtl/>
                        </w:rPr>
                        <w:t>قت</w:t>
                      </w:r>
                      <w:r w:rsidRPr="00901DD4">
                        <w:rPr>
                          <w:color w:val="004279"/>
                          <w:w w:val="105"/>
                          <w:sz w:val="28"/>
                          <w:szCs w:val="28"/>
                          <w:rtl/>
                        </w:rPr>
                        <w:t xml:space="preserve"> ک</w:t>
                      </w:r>
                      <w:r w:rsidRPr="00901DD4">
                        <w:rPr>
                          <w:rFonts w:hint="cs"/>
                          <w:color w:val="004279"/>
                          <w:w w:val="105"/>
                          <w:sz w:val="28"/>
                          <w:szCs w:val="28"/>
                          <w:rtl/>
                        </w:rPr>
                        <w:t>ی</w:t>
                      </w:r>
                      <w:r w:rsidRPr="00901DD4">
                        <w:rPr>
                          <w:color w:val="004279"/>
                          <w:w w:val="105"/>
                          <w:sz w:val="28"/>
                          <w:szCs w:val="28"/>
                          <w:rtl/>
                        </w:rPr>
                        <w:t xml:space="preserve"> جانچن بارے مدد د</w:t>
                      </w:r>
                      <w:r w:rsidRPr="00901DD4">
                        <w:rPr>
                          <w:rFonts w:hint="cs"/>
                          <w:color w:val="004279"/>
                          <w:w w:val="105"/>
                          <w:sz w:val="28"/>
                          <w:szCs w:val="28"/>
                          <w:rtl/>
                        </w:rPr>
                        <w:t>ی</w:t>
                      </w:r>
                      <w:r w:rsidRPr="00901DD4">
                        <w:rPr>
                          <w:rFonts w:hint="eastAsia"/>
                          <w:color w:val="004279"/>
                          <w:w w:val="105"/>
                          <w:sz w:val="28"/>
                          <w:szCs w:val="28"/>
                          <w:rtl/>
                        </w:rPr>
                        <w:t>س</w:t>
                      </w:r>
                      <w:r w:rsidRPr="00901DD4">
                        <w:rPr>
                          <w:rFonts w:hint="cs"/>
                          <w:color w:val="004279"/>
                          <w:w w:val="105"/>
                          <w:sz w:val="28"/>
                          <w:szCs w:val="28"/>
                          <w:rtl/>
                        </w:rPr>
                        <w:t>ی</w:t>
                      </w:r>
                      <w:r w:rsidRPr="00901DD4">
                        <w:rPr>
                          <w:color w:val="004279"/>
                          <w:w w:val="105"/>
                          <w:sz w:val="28"/>
                          <w:szCs w:val="28"/>
                          <w:rtl/>
                        </w:rPr>
                        <w:t>۔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6E491C">
        <w:rPr>
          <w:noProof/>
        </w:rPr>
        <mc:AlternateContent>
          <mc:Choice Requires="wps">
            <w:drawing>
              <wp:anchor distT="0" distB="0" distL="0" distR="0" simplePos="0" relativeHeight="251655680" behindDoc="1" locked="0" layoutInCell="1" allowOverlap="1" wp14:anchorId="34DA8CE3" wp14:editId="32146F8E">
                <wp:simplePos x="0" y="0"/>
                <wp:positionH relativeFrom="page">
                  <wp:posOffset>4521835</wp:posOffset>
                </wp:positionH>
                <wp:positionV relativeFrom="page">
                  <wp:posOffset>7025640</wp:posOffset>
                </wp:positionV>
                <wp:extent cx="2364105" cy="422275"/>
                <wp:effectExtent l="0" t="0" r="0" b="0"/>
                <wp:wrapNone/>
                <wp:docPr id="8" name="Textbox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2364105" cy="422275"/>
                        </a:xfrm>
                        <a:prstGeom prst="rect">
                          <a:avLst/>
                        </a:prstGeom>
                      </wps:spPr>
                      <wps:txbx>
                        <w:txbxContent>
                          <w:p w14:paraId="34DA8CF2" w14:textId="0F6659E0" w:rsidR="00597995" w:rsidRDefault="004C2F65" w:rsidP="004C2F65">
                            <w:pPr>
                              <w:bidi/>
                              <w:spacing w:before="11" w:line="249" w:lineRule="auto"/>
                              <w:ind w:left="20" w:right="17" w:firstLine="3"/>
                              <w:rPr>
                                <w:b/>
                                <w:sz w:val="27"/>
                              </w:rPr>
                            </w:pPr>
                            <w:r w:rsidRPr="004C2F65">
                              <w:rPr>
                                <w:rFonts w:hint="cs"/>
                                <w:bCs/>
                                <w:color w:val="004279"/>
                                <w:w w:val="105"/>
                                <w:sz w:val="28"/>
                                <w:szCs w:val="28"/>
                                <w:rtl/>
                              </w:rPr>
                              <w:t>اَ</w:t>
                            </w:r>
                            <w:r w:rsidRPr="004C2F65">
                              <w:rPr>
                                <w:bCs/>
                                <w:color w:val="004279"/>
                                <w:w w:val="105"/>
                                <w:sz w:val="28"/>
                                <w:szCs w:val="28"/>
                                <w:rtl/>
                              </w:rPr>
                              <w:t>ساں تُساں نے تجربے بارے سُننا چاہنے آں</w:t>
                            </w:r>
                            <w:r w:rsidRPr="004C2F65">
                              <w:rPr>
                                <w:b/>
                                <w:color w:val="004279"/>
                                <w:w w:val="105"/>
                                <w:sz w:val="27"/>
                              </w:rPr>
                              <w:t>!</w:t>
                            </w:r>
                          </w:p>
                        </w:txbxContent>
                      </wps:txbx>
                      <wps:bodyPr wrap="square" lIns="0" tIns="0" rIns="0" bIns="0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4DA8CE3" id="Textbox 8" o:spid="_x0000_s1032" type="#_x0000_t202" style="position:absolute;margin-left:356.05pt;margin-top:553.2pt;width:186.15pt;height:33.25pt;z-index:-251660800;visibility:visible;mso-wrap-style:square;mso-wrap-distance-left:0;mso-wrap-distance-top:0;mso-wrap-distance-right:0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" filled="f" stroked="f">
                <v:textbox inset="0,0,0,0">
                  <w:txbxContent>
                    <w:p w14:paraId="34DA8CF2" w14:textId="0F6659E0" w:rsidR="00597995" w:rsidRDefault="004C2F65" w:rsidP="004C2F65">
                      <w:pPr>
                        <w:bidi/>
                        <w:spacing w:before="11" w:line="249" w:lineRule="auto"/>
                        <w:ind w:left="20" w:right="17" w:firstLine="3"/>
                        <w:rPr>
                          <w:b/>
                          <w:sz w:val="27"/>
                        </w:rPr>
                      </w:pPr>
                      <w:r w:rsidRPr="004C2F65">
                        <w:rPr>
                          <w:rFonts w:hint="cs"/>
                          <w:bCs/>
                          <w:color w:val="004279"/>
                          <w:w w:val="105"/>
                          <w:sz w:val="28"/>
                          <w:szCs w:val="28"/>
                          <w:rtl/>
                        </w:rPr>
                        <w:t>اَ</w:t>
                      </w:r>
                      <w:r w:rsidRPr="004C2F65">
                        <w:rPr>
                          <w:bCs/>
                          <w:color w:val="004279"/>
                          <w:w w:val="105"/>
                          <w:sz w:val="28"/>
                          <w:szCs w:val="28"/>
                          <w:rtl/>
                        </w:rPr>
                        <w:t>ساں تُساں نے تجربے بارے سُننا چاہنے آں</w:t>
                      </w:r>
                      <w:r w:rsidRPr="004C2F65">
                        <w:rPr>
                          <w:b/>
                          <w:color w:val="004279"/>
                          <w:w w:val="105"/>
                          <w:sz w:val="27"/>
                        </w:rPr>
                        <w:t>!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6E491C">
        <w:rPr>
          <w:noProof/>
        </w:rPr>
        <mc:AlternateContent>
          <mc:Choice Requires="wps">
            <w:drawing>
              <wp:anchor distT="0" distB="0" distL="0" distR="0" simplePos="0" relativeHeight="251653632" behindDoc="1" locked="0" layoutInCell="1" allowOverlap="1" wp14:anchorId="34DA8CDF" wp14:editId="2CAAFDCA">
                <wp:simplePos x="0" y="0"/>
                <wp:positionH relativeFrom="page">
                  <wp:posOffset>4409440</wp:posOffset>
                </wp:positionH>
                <wp:positionV relativeFrom="page">
                  <wp:posOffset>6188710</wp:posOffset>
                </wp:positionV>
                <wp:extent cx="2473960" cy="623570"/>
                <wp:effectExtent l="0" t="0" r="0" b="0"/>
                <wp:wrapNone/>
                <wp:docPr id="6" name="Textbox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2473960" cy="623570"/>
                        </a:xfrm>
                        <a:prstGeom prst="rect">
                          <a:avLst/>
                        </a:prstGeom>
                      </wps:spPr>
                      <wps:txbx>
                        <w:txbxContent>
                          <w:p w14:paraId="34DA8CF0" w14:textId="12757C3D" w:rsidR="00597995" w:rsidRPr="005B50DD" w:rsidRDefault="005B50DD" w:rsidP="005B50DD">
                            <w:pPr>
                              <w:spacing w:before="11" w:line="247" w:lineRule="auto"/>
                              <w:ind w:left="20" w:right="17" w:firstLine="4"/>
                              <w:jc w:val="right"/>
                              <w:rPr>
                                <w:bCs/>
                                <w:sz w:val="28"/>
                                <w:szCs w:val="28"/>
                              </w:rPr>
                            </w:pPr>
                            <w:r w:rsidRPr="005B50DD">
                              <w:rPr>
                                <w:bCs/>
                                <w:color w:val="004279"/>
                                <w:sz w:val="28"/>
                                <w:szCs w:val="28"/>
                                <w:rtl/>
                              </w:rPr>
                              <w:t>ک</w:t>
                            </w:r>
                            <w:r w:rsidRPr="005B50DD">
                              <w:rPr>
                                <w:rFonts w:hint="cs"/>
                                <w:bCs/>
                                <w:color w:val="004279"/>
                                <w:sz w:val="28"/>
                                <w:szCs w:val="28"/>
                                <w:rtl/>
                              </w:rPr>
                              <w:t>ی</w:t>
                            </w:r>
                            <w:r w:rsidRPr="005B50DD">
                              <w:rPr>
                                <w:rFonts w:hint="eastAsia"/>
                                <w:bCs/>
                                <w:color w:val="004279"/>
                                <w:sz w:val="28"/>
                                <w:szCs w:val="28"/>
                                <w:rtl/>
                              </w:rPr>
                              <w:t>ا</w:t>
                            </w:r>
                            <w:r w:rsidRPr="005B50DD">
                              <w:rPr>
                                <w:bCs/>
                                <w:color w:val="004279"/>
                                <w:sz w:val="28"/>
                                <w:szCs w:val="28"/>
                                <w:rtl/>
                              </w:rPr>
                              <w:t xml:space="preserve"> تُساں برمنگھم </w:t>
                            </w:r>
                            <w:r w:rsidRPr="005B50DD">
                              <w:rPr>
                                <w:rFonts w:hint="cs"/>
                                <w:bCs/>
                                <w:color w:val="004279"/>
                                <w:sz w:val="28"/>
                                <w:szCs w:val="28"/>
                                <w:rtl/>
                              </w:rPr>
                              <w:t>ی</w:t>
                            </w:r>
                            <w:r w:rsidRPr="005B50DD">
                              <w:rPr>
                                <w:rFonts w:hint="eastAsia"/>
                                <w:bCs/>
                                <w:color w:val="004279"/>
                                <w:sz w:val="28"/>
                                <w:szCs w:val="28"/>
                                <w:rtl/>
                              </w:rPr>
                              <w:t>ا</w:t>
                            </w:r>
                            <w:r w:rsidRPr="005B50DD">
                              <w:rPr>
                                <w:bCs/>
                                <w:color w:val="004279"/>
                                <w:sz w:val="28"/>
                                <w:szCs w:val="28"/>
                                <w:rtl/>
                              </w:rPr>
                              <w:t xml:space="preserve"> سول</w:t>
                            </w:r>
                            <w:r w:rsidRPr="005B50DD">
                              <w:rPr>
                                <w:rFonts w:hint="cs"/>
                                <w:bCs/>
                                <w:color w:val="004279"/>
                                <w:sz w:val="28"/>
                                <w:szCs w:val="28"/>
                                <w:rtl/>
                              </w:rPr>
                              <w:t>ی</w:t>
                            </w:r>
                            <w:r w:rsidRPr="005B50DD">
                              <w:rPr>
                                <w:rFonts w:hint="eastAsia"/>
                                <w:bCs/>
                                <w:color w:val="004279"/>
                                <w:sz w:val="28"/>
                                <w:szCs w:val="28"/>
                                <w:rtl/>
                              </w:rPr>
                              <w:t>ہل</w:t>
                            </w:r>
                            <w:r w:rsidRPr="005B50DD">
                              <w:rPr>
                                <w:bCs/>
                                <w:color w:val="004279"/>
                                <w:sz w:val="28"/>
                                <w:szCs w:val="28"/>
                                <w:rtl/>
                              </w:rPr>
                              <w:t xml:space="preserve"> وچ دماغ</w:t>
                            </w:r>
                            <w:r w:rsidRPr="005B50DD">
                              <w:rPr>
                                <w:rFonts w:hint="cs"/>
                                <w:bCs/>
                                <w:color w:val="004279"/>
                                <w:sz w:val="28"/>
                                <w:szCs w:val="28"/>
                                <w:rtl/>
                              </w:rPr>
                              <w:t>ی</w:t>
                            </w:r>
                            <w:r w:rsidRPr="005B50DD">
                              <w:rPr>
                                <w:bCs/>
                                <w:color w:val="004279"/>
                                <w:sz w:val="28"/>
                                <w:szCs w:val="28"/>
                                <w:rtl/>
                              </w:rPr>
                              <w:t xml:space="preserve"> صحت ن</w:t>
                            </w:r>
                            <w:r w:rsidRPr="005B50DD">
                              <w:rPr>
                                <w:rFonts w:hint="cs"/>
                                <w:bCs/>
                                <w:color w:val="004279"/>
                                <w:sz w:val="28"/>
                                <w:szCs w:val="28"/>
                                <w:rtl/>
                              </w:rPr>
                              <w:t>ی</w:t>
                            </w:r>
                            <w:r w:rsidRPr="005B50DD">
                              <w:rPr>
                                <w:bCs/>
                                <w:color w:val="004279"/>
                                <w:sz w:val="28"/>
                                <w:szCs w:val="28"/>
                                <w:rtl/>
                              </w:rPr>
                              <w:t xml:space="preserve"> خدمات ک</w:t>
                            </w:r>
                            <w:r w:rsidRPr="005B50DD">
                              <w:rPr>
                                <w:rFonts w:hint="cs"/>
                                <w:bCs/>
                                <w:color w:val="004279"/>
                                <w:sz w:val="28"/>
                                <w:szCs w:val="28"/>
                                <w:rtl/>
                              </w:rPr>
                              <w:t>ی</w:t>
                            </w:r>
                            <w:r w:rsidRPr="005B50DD">
                              <w:rPr>
                                <w:bCs/>
                                <w:color w:val="004279"/>
                                <w:sz w:val="28"/>
                                <w:szCs w:val="28"/>
                                <w:rtl/>
                              </w:rPr>
                              <w:t xml:space="preserve"> استعمال ک</w:t>
                            </w:r>
                            <w:r w:rsidRPr="005B50DD">
                              <w:rPr>
                                <w:rFonts w:hint="cs"/>
                                <w:bCs/>
                                <w:color w:val="004279"/>
                                <w:sz w:val="28"/>
                                <w:szCs w:val="28"/>
                                <w:rtl/>
                              </w:rPr>
                              <w:t>ی</w:t>
                            </w:r>
                            <w:r w:rsidRPr="005B50DD">
                              <w:rPr>
                                <w:rFonts w:hint="eastAsia"/>
                                <w:bCs/>
                                <w:color w:val="004279"/>
                                <w:sz w:val="28"/>
                                <w:szCs w:val="28"/>
                                <w:rtl/>
                              </w:rPr>
                              <w:t>تا</w:t>
                            </w:r>
                            <w:r w:rsidRPr="005B50DD">
                              <w:rPr>
                                <w:bCs/>
                                <w:color w:val="004279"/>
                                <w:sz w:val="28"/>
                                <w:szCs w:val="28"/>
                                <w:rtl/>
                              </w:rPr>
                              <w:t xml:space="preserve"> اے؟</w:t>
                            </w:r>
                          </w:p>
                        </w:txbxContent>
                      </wps:txbx>
                      <wps:bodyPr wrap="square" lIns="0" tIns="0" rIns="0" bIns="0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4DA8CDF" id="Textbox 6" o:spid="_x0000_s1033" type="#_x0000_t202" style="position:absolute;margin-left:347.2pt;margin-top:487.3pt;width:194.8pt;height:49.1pt;z-index:-251662848;visibility:visible;mso-wrap-style:square;mso-wrap-distance-left:0;mso-wrap-distance-top:0;mso-wrap-distance-right:0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" filled="f" stroked="f">
                <v:textbox inset="0,0,0,0">
                  <w:txbxContent>
                    <w:p w14:paraId="34DA8CF0" w14:textId="12757C3D" w:rsidR="00597995" w:rsidRPr="005B50DD" w:rsidRDefault="005B50DD" w:rsidP="005B50DD">
                      <w:pPr>
                        <w:spacing w:before="11" w:line="247" w:lineRule="auto"/>
                        <w:ind w:left="20" w:right="17" w:firstLine="4"/>
                        <w:jc w:val="right"/>
                        <w:rPr>
                          <w:bCs/>
                          <w:sz w:val="28"/>
                          <w:szCs w:val="28"/>
                        </w:rPr>
                      </w:pPr>
                      <w:r w:rsidRPr="005B50DD">
                        <w:rPr>
                          <w:bCs/>
                          <w:color w:val="004279"/>
                          <w:sz w:val="28"/>
                          <w:szCs w:val="28"/>
                          <w:rtl/>
                        </w:rPr>
                        <w:t>ک</w:t>
                      </w:r>
                      <w:r w:rsidRPr="005B50DD">
                        <w:rPr>
                          <w:rFonts w:hint="cs"/>
                          <w:bCs/>
                          <w:color w:val="004279"/>
                          <w:sz w:val="28"/>
                          <w:szCs w:val="28"/>
                          <w:rtl/>
                        </w:rPr>
                        <w:t>ی</w:t>
                      </w:r>
                      <w:r w:rsidRPr="005B50DD">
                        <w:rPr>
                          <w:rFonts w:hint="eastAsia"/>
                          <w:bCs/>
                          <w:color w:val="004279"/>
                          <w:sz w:val="28"/>
                          <w:szCs w:val="28"/>
                          <w:rtl/>
                        </w:rPr>
                        <w:t>ا</w:t>
                      </w:r>
                      <w:r w:rsidRPr="005B50DD">
                        <w:rPr>
                          <w:bCs/>
                          <w:color w:val="004279"/>
                          <w:sz w:val="28"/>
                          <w:szCs w:val="28"/>
                          <w:rtl/>
                        </w:rPr>
                        <w:t xml:space="preserve"> تُساں برمنگھم </w:t>
                      </w:r>
                      <w:r w:rsidRPr="005B50DD">
                        <w:rPr>
                          <w:rFonts w:hint="cs"/>
                          <w:bCs/>
                          <w:color w:val="004279"/>
                          <w:sz w:val="28"/>
                          <w:szCs w:val="28"/>
                          <w:rtl/>
                        </w:rPr>
                        <w:t>ی</w:t>
                      </w:r>
                      <w:r w:rsidRPr="005B50DD">
                        <w:rPr>
                          <w:rFonts w:hint="eastAsia"/>
                          <w:bCs/>
                          <w:color w:val="004279"/>
                          <w:sz w:val="28"/>
                          <w:szCs w:val="28"/>
                          <w:rtl/>
                        </w:rPr>
                        <w:t>ا</w:t>
                      </w:r>
                      <w:r w:rsidRPr="005B50DD">
                        <w:rPr>
                          <w:bCs/>
                          <w:color w:val="004279"/>
                          <w:sz w:val="28"/>
                          <w:szCs w:val="28"/>
                          <w:rtl/>
                        </w:rPr>
                        <w:t xml:space="preserve"> سول</w:t>
                      </w:r>
                      <w:r w:rsidRPr="005B50DD">
                        <w:rPr>
                          <w:rFonts w:hint="cs"/>
                          <w:bCs/>
                          <w:color w:val="004279"/>
                          <w:sz w:val="28"/>
                          <w:szCs w:val="28"/>
                          <w:rtl/>
                        </w:rPr>
                        <w:t>ی</w:t>
                      </w:r>
                      <w:r w:rsidRPr="005B50DD">
                        <w:rPr>
                          <w:rFonts w:hint="eastAsia"/>
                          <w:bCs/>
                          <w:color w:val="004279"/>
                          <w:sz w:val="28"/>
                          <w:szCs w:val="28"/>
                          <w:rtl/>
                        </w:rPr>
                        <w:t>ہل</w:t>
                      </w:r>
                      <w:r w:rsidRPr="005B50DD">
                        <w:rPr>
                          <w:bCs/>
                          <w:color w:val="004279"/>
                          <w:sz w:val="28"/>
                          <w:szCs w:val="28"/>
                          <w:rtl/>
                        </w:rPr>
                        <w:t xml:space="preserve"> وچ دماغ</w:t>
                      </w:r>
                      <w:r w:rsidRPr="005B50DD">
                        <w:rPr>
                          <w:rFonts w:hint="cs"/>
                          <w:bCs/>
                          <w:color w:val="004279"/>
                          <w:sz w:val="28"/>
                          <w:szCs w:val="28"/>
                          <w:rtl/>
                        </w:rPr>
                        <w:t>ی</w:t>
                      </w:r>
                      <w:r w:rsidRPr="005B50DD">
                        <w:rPr>
                          <w:bCs/>
                          <w:color w:val="004279"/>
                          <w:sz w:val="28"/>
                          <w:szCs w:val="28"/>
                          <w:rtl/>
                        </w:rPr>
                        <w:t xml:space="preserve"> صحت ن</w:t>
                      </w:r>
                      <w:r w:rsidRPr="005B50DD">
                        <w:rPr>
                          <w:rFonts w:hint="cs"/>
                          <w:bCs/>
                          <w:color w:val="004279"/>
                          <w:sz w:val="28"/>
                          <w:szCs w:val="28"/>
                          <w:rtl/>
                        </w:rPr>
                        <w:t>ی</w:t>
                      </w:r>
                      <w:r w:rsidRPr="005B50DD">
                        <w:rPr>
                          <w:bCs/>
                          <w:color w:val="004279"/>
                          <w:sz w:val="28"/>
                          <w:szCs w:val="28"/>
                          <w:rtl/>
                        </w:rPr>
                        <w:t xml:space="preserve"> خدمات ک</w:t>
                      </w:r>
                      <w:r w:rsidRPr="005B50DD">
                        <w:rPr>
                          <w:rFonts w:hint="cs"/>
                          <w:bCs/>
                          <w:color w:val="004279"/>
                          <w:sz w:val="28"/>
                          <w:szCs w:val="28"/>
                          <w:rtl/>
                        </w:rPr>
                        <w:t>ی</w:t>
                      </w:r>
                      <w:r w:rsidRPr="005B50DD">
                        <w:rPr>
                          <w:bCs/>
                          <w:color w:val="004279"/>
                          <w:sz w:val="28"/>
                          <w:szCs w:val="28"/>
                          <w:rtl/>
                        </w:rPr>
                        <w:t xml:space="preserve"> استعمال ک</w:t>
                      </w:r>
                      <w:r w:rsidRPr="005B50DD">
                        <w:rPr>
                          <w:rFonts w:hint="cs"/>
                          <w:bCs/>
                          <w:color w:val="004279"/>
                          <w:sz w:val="28"/>
                          <w:szCs w:val="28"/>
                          <w:rtl/>
                        </w:rPr>
                        <w:t>ی</w:t>
                      </w:r>
                      <w:r w:rsidRPr="005B50DD">
                        <w:rPr>
                          <w:rFonts w:hint="eastAsia"/>
                          <w:bCs/>
                          <w:color w:val="004279"/>
                          <w:sz w:val="28"/>
                          <w:szCs w:val="28"/>
                          <w:rtl/>
                        </w:rPr>
                        <w:t>تا</w:t>
                      </w:r>
                      <w:r w:rsidRPr="005B50DD">
                        <w:rPr>
                          <w:bCs/>
                          <w:color w:val="004279"/>
                          <w:sz w:val="28"/>
                          <w:szCs w:val="28"/>
                          <w:rtl/>
                        </w:rPr>
                        <w:t xml:space="preserve"> اے؟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7069D3">
        <w:rPr>
          <w:noProof/>
        </w:rPr>
        <mc:AlternateContent>
          <mc:Choice Requires="wps">
            <w:drawing>
              <wp:anchor distT="0" distB="0" distL="0" distR="0" simplePos="0" relativeHeight="251652608" behindDoc="1" locked="0" layoutInCell="1" allowOverlap="1" wp14:anchorId="34DA8CDD" wp14:editId="2E13AB5D">
                <wp:simplePos x="0" y="0"/>
                <wp:positionH relativeFrom="page">
                  <wp:posOffset>495300</wp:posOffset>
                </wp:positionH>
                <wp:positionV relativeFrom="page">
                  <wp:posOffset>5505450</wp:posOffset>
                </wp:positionV>
                <wp:extent cx="6391275" cy="452120"/>
                <wp:effectExtent l="0" t="0" r="0" b="0"/>
                <wp:wrapNone/>
                <wp:docPr id="5" name="Text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6391275" cy="452120"/>
                        </a:xfrm>
                        <a:prstGeom prst="rect">
                          <a:avLst/>
                        </a:prstGeom>
                      </wps:spPr>
                      <wps:txbx>
                        <w:txbxContent>
                          <w:p w14:paraId="34DA8CEF" w14:textId="1F714926" w:rsidR="00597995" w:rsidRPr="006E491C" w:rsidRDefault="005B50DD" w:rsidP="005B50DD">
                            <w:pPr>
                              <w:spacing w:before="1"/>
                              <w:ind w:left="20"/>
                              <w:jc w:val="right"/>
                              <w:rPr>
                                <w:bCs/>
                                <w:color w:val="1F497D" w:themeColor="text2"/>
                                <w:sz w:val="56"/>
                                <w:szCs w:val="56"/>
                              </w:rPr>
                            </w:pPr>
                            <w:r w:rsidRPr="006E491C">
                              <w:rPr>
                                <w:bCs/>
                                <w:color w:val="1F497D" w:themeColor="text2"/>
                                <w:sz w:val="56"/>
                                <w:szCs w:val="56"/>
                                <w:rtl/>
                              </w:rPr>
                              <w:t>د</w:t>
                            </w:r>
                            <w:r w:rsidRPr="006E491C">
                              <w:rPr>
                                <w:rFonts w:hint="cs"/>
                                <w:bCs/>
                                <w:color w:val="1F497D" w:themeColor="text2"/>
                                <w:sz w:val="56"/>
                                <w:szCs w:val="56"/>
                                <w:rtl/>
                              </w:rPr>
                              <w:t>ی</w:t>
                            </w:r>
                            <w:r w:rsidRPr="006E491C">
                              <w:rPr>
                                <w:rFonts w:hint="eastAsia"/>
                                <w:bCs/>
                                <w:color w:val="1F497D" w:themeColor="text2"/>
                                <w:sz w:val="56"/>
                                <w:szCs w:val="56"/>
                                <w:rtl/>
                              </w:rPr>
                              <w:t>کھ</w:t>
                            </w:r>
                            <w:r w:rsidRPr="006E491C">
                              <w:rPr>
                                <w:bCs/>
                                <w:color w:val="1F497D" w:themeColor="text2"/>
                                <w:sz w:val="56"/>
                                <w:szCs w:val="56"/>
                                <w:rtl/>
                              </w:rPr>
                              <w:t xml:space="preserve"> بھال نا تجربہ</w:t>
                            </w:r>
                          </w:p>
                        </w:txbxContent>
                      </wps:txbx>
                      <wps:bodyPr wrap="square" lIns="0" tIns="0" rIns="0" bIns="0" rtlCol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34DA8CDD" id="Textbox 5" o:spid="_x0000_s1034" type="#_x0000_t202" style="position:absolute;margin-left:39pt;margin-top:433.5pt;width:503.25pt;height:35.6pt;z-index:-251663872;visibility:visible;mso-wrap-style:square;mso-width-percent:0;mso-wrap-distance-left:0;mso-wrap-distance-top:0;mso-wrap-distance-right:0;mso-wrap-distance-bottom:0;mso-position-horizontal:absolute;mso-position-horizontal-relative:page;mso-position-vertical:absolute;mso-position-vertical-relative:page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" filled="f" stroked="f">
                <v:textbox inset="0,0,0,0">
                  <w:txbxContent>
                    <w:p w14:paraId="34DA8CEF" w14:textId="1F714926" w:rsidR="00597995" w:rsidRPr="006E491C" w:rsidRDefault="005B50DD" w:rsidP="005B50DD">
                      <w:pPr>
                        <w:spacing w:before="1"/>
                        <w:ind w:left="20"/>
                        <w:jc w:val="right"/>
                        <w:rPr>
                          <w:bCs/>
                          <w:color w:val="1F497D" w:themeColor="text2"/>
                          <w:sz w:val="56"/>
                          <w:szCs w:val="56"/>
                        </w:rPr>
                      </w:pPr>
                      <w:r w:rsidRPr="006E491C">
                        <w:rPr>
                          <w:bCs/>
                          <w:color w:val="1F497D" w:themeColor="text2"/>
                          <w:sz w:val="56"/>
                          <w:szCs w:val="56"/>
                          <w:rtl/>
                        </w:rPr>
                        <w:t>د</w:t>
                      </w:r>
                      <w:r w:rsidRPr="006E491C">
                        <w:rPr>
                          <w:rFonts w:hint="cs"/>
                          <w:bCs/>
                          <w:color w:val="1F497D" w:themeColor="text2"/>
                          <w:sz w:val="56"/>
                          <w:szCs w:val="56"/>
                          <w:rtl/>
                        </w:rPr>
                        <w:t>ی</w:t>
                      </w:r>
                      <w:r w:rsidRPr="006E491C">
                        <w:rPr>
                          <w:rFonts w:hint="eastAsia"/>
                          <w:bCs/>
                          <w:color w:val="1F497D" w:themeColor="text2"/>
                          <w:sz w:val="56"/>
                          <w:szCs w:val="56"/>
                          <w:rtl/>
                        </w:rPr>
                        <w:t>کھ</w:t>
                      </w:r>
                      <w:r w:rsidRPr="006E491C">
                        <w:rPr>
                          <w:bCs/>
                          <w:color w:val="1F497D" w:themeColor="text2"/>
                          <w:sz w:val="56"/>
                          <w:szCs w:val="56"/>
                          <w:rtl/>
                        </w:rPr>
                        <w:t xml:space="preserve"> بھال نا تجربہ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C66620">
        <w:rPr>
          <w:noProof/>
          <w:sz w:val="2"/>
          <w:szCs w:val="2"/>
        </w:rPr>
        <w:drawing>
          <wp:anchor distT="0" distB="0" distL="114300" distR="114300" simplePos="0" relativeHeight="487560192" behindDoc="0" locked="0" layoutInCell="1" allowOverlap="1" wp14:anchorId="71AF66BA" wp14:editId="674C70E5">
            <wp:simplePos x="0" y="0"/>
            <wp:positionH relativeFrom="margin">
              <wp:posOffset>5605670</wp:posOffset>
            </wp:positionH>
            <wp:positionV relativeFrom="paragraph">
              <wp:posOffset>9273098</wp:posOffset>
            </wp:positionV>
            <wp:extent cx="1137782" cy="1137782"/>
            <wp:effectExtent l="0" t="0" r="5715" b="5715"/>
            <wp:wrapNone/>
            <wp:docPr id="1796599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37782" cy="113778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B0909">
        <w:rPr>
          <w:noProof/>
        </w:rPr>
        <mc:AlternateContent>
          <mc:Choice Requires="wpg">
            <w:drawing>
              <wp:anchor distT="0" distB="0" distL="0" distR="0" simplePos="0" relativeHeight="487554048" behindDoc="1" locked="0" layoutInCell="1" allowOverlap="1" wp14:anchorId="34DA8CD9" wp14:editId="1F811E78">
                <wp:simplePos x="0" y="0"/>
                <wp:positionH relativeFrom="page">
                  <wp:posOffset>0</wp:posOffset>
                </wp:positionH>
                <wp:positionV relativeFrom="page">
                  <wp:posOffset>0</wp:posOffset>
                </wp:positionV>
                <wp:extent cx="7556500" cy="5321300"/>
                <wp:effectExtent l="0" t="0" r="0" b="0"/>
                <wp:wrapNone/>
                <wp:docPr id="1" name="Group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7556500" cy="5321300"/>
                          <a:chOff x="0" y="0"/>
                          <a:chExt cx="7556500" cy="5321300"/>
                        </a:xfrm>
                      </wpg:grpSpPr>
                      <wps:wsp>
                        <wps:cNvPr id="2" name="Graphic 2"/>
                        <wps:cNvSpPr/>
                        <wps:spPr>
                          <a:xfrm>
                            <a:off x="0" y="0"/>
                            <a:ext cx="7556500" cy="4318000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7556500" h="4318000">
                                <a:moveTo>
                                  <a:pt x="7556500" y="4318000"/>
                                </a:moveTo>
                                <a:lnTo>
                                  <a:pt x="0" y="4318000"/>
                                </a:lnTo>
                                <a:lnTo>
                                  <a:pt x="0" y="0"/>
                                </a:lnTo>
                                <a:lnTo>
                                  <a:pt x="7556500" y="0"/>
                                </a:lnTo>
                                <a:lnTo>
                                  <a:pt x="7556500" y="431800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4279"/>
                          </a:solidFill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3" name="Image 3"/>
                          <pic:cNvPicPr/>
                        </pic:nvPicPr>
                        <pic:blipFill>
                          <a:blip r:embed="rId7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1524000" y="647700"/>
                            <a:ext cx="4686300" cy="467360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134A070E" id="Group 1" o:spid="_x0000_s1026" style="position:absolute;margin-left:0;margin-top:0;width:595pt;height:419pt;z-index:-15762432;mso-wrap-distance-left:0;mso-wrap-distance-right:0;mso-position-horizontal-relative:page;mso-position-vertical-relative:page" coordsize="75565,5321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">
                <v:shape id="Graphic 2" o:spid="_x0000_s1027" style="position:absolute;width:75565;height:43180;visibility:visible;mso-wrap-style:square;v-text-anchor:top" coordsize="7556500,43180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" path="m7556500,4318000l,4318000,,,7556500,r,4318000xe" fillcolor="#004279" stroked="f">
                  <v:path arrowok="t"/>
                </v:shape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Image 3" o:spid="_x0000_s1028" type="#_x0000_t75" style="position:absolute;left:15240;top:6477;width:46863;height:4673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">
                  <v:imagedata r:id="rId8" o:title=""/>
                </v:shape>
                <w10:wrap anchorx="page" anchory="page"/>
              </v:group>
            </w:pict>
          </mc:Fallback>
        </mc:AlternateContent>
      </w:r>
      <w:r w:rsidR="003B0909">
        <w:rPr>
          <w:noProof/>
        </w:rPr>
        <mc:AlternateContent>
          <mc:Choice Requires="wps">
            <w:drawing>
              <wp:anchor distT="0" distB="0" distL="0" distR="0" simplePos="0" relativeHeight="487559168" behindDoc="1" locked="0" layoutInCell="1" allowOverlap="1" wp14:anchorId="34DA8CED" wp14:editId="34DA8CEE">
                <wp:simplePos x="0" y="0"/>
                <wp:positionH relativeFrom="page">
                  <wp:posOffset>494996</wp:posOffset>
                </wp:positionH>
                <wp:positionV relativeFrom="page">
                  <wp:posOffset>10226226</wp:posOffset>
                </wp:positionV>
                <wp:extent cx="1009650" cy="217804"/>
                <wp:effectExtent l="0" t="0" r="0" b="0"/>
                <wp:wrapNone/>
                <wp:docPr id="13" name="Textbox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1009650" cy="217804"/>
                        </a:xfrm>
                        <a:prstGeom prst="rect">
                          <a:avLst/>
                        </a:prstGeom>
                      </wps:spPr>
                      <wps:txbx>
                        <w:txbxContent>
                          <w:p w14:paraId="34DA8CF8" w14:textId="77777777" w:rsidR="00597995" w:rsidRDefault="000A1AB2">
                            <w:pPr>
                              <w:spacing w:before="11"/>
                              <w:ind w:left="20"/>
                              <w:rPr>
                                <w:b/>
                                <w:sz w:val="27"/>
                              </w:rPr>
                            </w:pPr>
                            <w:r>
                              <w:rPr>
                                <w:b/>
                                <w:color w:val="004279"/>
                                <w:spacing w:val="-2"/>
                                <w:w w:val="110"/>
                                <w:sz w:val="27"/>
                              </w:rPr>
                              <w:t>rethink.org</w:t>
                            </w:r>
                          </w:p>
                        </w:txbxContent>
                      </wps:txbx>
                      <wps:bodyPr wrap="square" lIns="0" tIns="0" rIns="0" bIns="0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4DA8CED" id="Textbox 13" o:spid="_x0000_s1035" type="#_x0000_t202" style="position:absolute;margin-left:39pt;margin-top:805.2pt;width:79.5pt;height:17.15pt;z-index:-15757312;visibility:visible;mso-wrap-style:square;mso-wrap-distance-left:0;mso-wrap-distance-top:0;mso-wrap-distance-right:0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" filled="f" stroked="f">
                <v:textbox inset="0,0,0,0">
                  <w:txbxContent>
                    <w:p w14:paraId="34DA8CF8" w14:textId="77777777" w:rsidR="00597995" w:rsidRDefault="000A1AB2">
                      <w:pPr>
                        <w:spacing w:before="11"/>
                        <w:ind w:left="20"/>
                        <w:rPr>
                          <w:b/>
                          <w:sz w:val="27"/>
                        </w:rPr>
                      </w:pPr>
                      <w:r>
                        <w:rPr>
                          <w:b/>
                          <w:color w:val="004279"/>
                          <w:spacing w:val="-2"/>
                          <w:w w:val="110"/>
                          <w:sz w:val="27"/>
                        </w:rPr>
                        <w:t>rethink.org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</w:p>
    <w:sectPr w:rsidR="00597995">
      <w:type w:val="continuous"/>
      <w:pgSz w:w="11900" w:h="16840"/>
      <w:pgMar w:top="0" w:right="1680" w:bottom="280" w:left="66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8BF23C1" w14:textId="77777777" w:rsidR="00434BE6" w:rsidRDefault="00434BE6" w:rsidP="00434BE6">
      <w:r>
        <w:separator/>
      </w:r>
    </w:p>
  </w:endnote>
  <w:endnote w:type="continuationSeparator" w:id="0">
    <w:p w14:paraId="4E0763B6" w14:textId="77777777" w:rsidR="00434BE6" w:rsidRDefault="00434BE6" w:rsidP="00434BE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A956E1A" w14:textId="77777777" w:rsidR="00434BE6" w:rsidRDefault="00434BE6" w:rsidP="00434BE6">
      <w:r>
        <w:separator/>
      </w:r>
    </w:p>
  </w:footnote>
  <w:footnote w:type="continuationSeparator" w:id="0">
    <w:p w14:paraId="17A56218" w14:textId="77777777" w:rsidR="00434BE6" w:rsidRDefault="00434BE6" w:rsidP="00434BE6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Q3szA0MjU0MDQ1NjRS0lEKTi0uzszPAykwrAUAWCeaLiwAAAA="/>
  </w:docVars>
  <w:rsids>
    <w:rsidRoot w:val="00597995"/>
    <w:rsid w:val="00015155"/>
    <w:rsid w:val="000A1AB2"/>
    <w:rsid w:val="002F7E98"/>
    <w:rsid w:val="003B0909"/>
    <w:rsid w:val="003C7EBE"/>
    <w:rsid w:val="004004DA"/>
    <w:rsid w:val="00434BE6"/>
    <w:rsid w:val="00457343"/>
    <w:rsid w:val="004C2F65"/>
    <w:rsid w:val="004C471C"/>
    <w:rsid w:val="00597995"/>
    <w:rsid w:val="005B50DD"/>
    <w:rsid w:val="00685BBC"/>
    <w:rsid w:val="006E491C"/>
    <w:rsid w:val="007069D3"/>
    <w:rsid w:val="00901DD4"/>
    <w:rsid w:val="0095396B"/>
    <w:rsid w:val="00AF7BF5"/>
    <w:rsid w:val="00C66620"/>
    <w:rsid w:val="00D847D1"/>
    <w:rsid w:val="00EE6711"/>
    <w:rsid w:val="00F0252B"/>
    <w:rsid w:val="00F43D0F"/>
    <w:rsid w:val="00FB4D1C"/>
    <w:rsid w:val="00FE5A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4DA8CD8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Arial" w:eastAsia="Arial" w:hAnsi="Arial"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spacing w:before="11"/>
      <w:ind w:left="20" w:right="17"/>
    </w:pPr>
    <w:rPr>
      <w:sz w:val="27"/>
      <w:szCs w:val="27"/>
    </w:rPr>
  </w:style>
  <w:style w:type="paragraph" w:styleId="Title">
    <w:name w:val="Title"/>
    <w:basedOn w:val="Normal"/>
    <w:uiPriority w:val="10"/>
    <w:qFormat/>
    <w:pPr>
      <w:spacing w:before="1"/>
      <w:ind w:left="20"/>
    </w:pPr>
    <w:rPr>
      <w:b/>
      <w:bCs/>
      <w:sz w:val="60"/>
      <w:szCs w:val="60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434BE6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34BE6"/>
    <w:rPr>
      <w:rFonts w:ascii="Arial" w:eastAsia="Arial" w:hAnsi="Arial" w:cs="Arial"/>
    </w:rPr>
  </w:style>
  <w:style w:type="paragraph" w:styleId="Footer">
    <w:name w:val="footer"/>
    <w:basedOn w:val="Normal"/>
    <w:link w:val="FooterChar"/>
    <w:uiPriority w:val="99"/>
    <w:unhideWhenUsed/>
    <w:rsid w:val="00434BE6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34BE6"/>
    <w:rPr>
      <w:rFonts w:ascii="Arial" w:eastAsia="Arial" w:hAnsi="Arial" w:cs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</Words>
  <Characters>12</Characters>
  <Application>Microsoft Office Word</Application>
  <DocSecurity>0</DocSecurity>
  <Lines>1</Lines>
  <Paragraphs>1</Paragraphs>
  <ScaleCrop>false</ScaleCrop>
  <Company/>
  <LinksUpToDate>false</LinksUpToDate>
  <CharactersWithSpaces>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24-02-07T14:33:00Z</dcterms:created>
  <dcterms:modified xsi:type="dcterms:W3CDTF">2024-02-07T14:33:00Z</dcterms:modified>
</cp:coreProperties>
</file>